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6A9DB" w14:textId="687C3543" w:rsidR="00C02C6D" w:rsidRDefault="00BC16CB" w:rsidP="003301BA">
      <w:pPr>
        <w:pStyle w:val="Title"/>
        <w:rPr>
          <w:lang w:val="en-US"/>
        </w:rPr>
      </w:pPr>
      <w:bookmarkStart w:id="0" w:name="_GoBack"/>
      <w:bookmarkEnd w:id="0"/>
      <w:r>
        <w:rPr>
          <w:lang w:val="en-US"/>
        </w:rPr>
        <w:t>Checkmate user guide</w:t>
      </w:r>
    </w:p>
    <w:p w14:paraId="00142C87" w14:textId="2DB7B983" w:rsidR="00BC16CB" w:rsidRDefault="00BC16CB" w:rsidP="00BC16CB">
      <w:pPr>
        <w:pStyle w:val="Subtitle"/>
        <w:rPr>
          <w:lang w:val="en-US"/>
        </w:rPr>
      </w:pPr>
      <w:r>
        <w:rPr>
          <w:lang w:val="en-US"/>
        </w:rPr>
        <w:t>Alvin Charles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6993148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DB0EE0" w14:textId="39E9DBE4" w:rsidR="0014145F" w:rsidRDefault="0014145F">
          <w:pPr>
            <w:pStyle w:val="TOCHeading"/>
          </w:pPr>
          <w:r>
            <w:t>Contents</w:t>
          </w:r>
        </w:p>
        <w:p w14:paraId="2F69CCD3" w14:textId="14CEEEA6" w:rsidR="004754E7" w:rsidRDefault="0014145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1544707" w:history="1">
            <w:r w:rsidR="004754E7" w:rsidRPr="008A10DF">
              <w:rPr>
                <w:rStyle w:val="Hyperlink"/>
                <w:noProof/>
                <w:lang w:val="en-US"/>
              </w:rPr>
              <w:t>Installation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07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2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08E3964B" w14:textId="51BCA2D2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08" w:history="1">
            <w:r w:rsidR="004754E7" w:rsidRPr="008A10DF">
              <w:rPr>
                <w:rStyle w:val="Hyperlink"/>
                <w:noProof/>
                <w:lang w:val="en-US"/>
              </w:rPr>
              <w:t>Extraction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08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2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1E097458" w14:textId="3301F1A5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09" w:history="1">
            <w:r w:rsidR="004754E7" w:rsidRPr="008A10DF">
              <w:rPr>
                <w:rStyle w:val="Hyperlink"/>
                <w:noProof/>
                <w:lang w:val="en-US"/>
              </w:rPr>
              <w:t>Execution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09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3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6BC1172D" w14:textId="2AFCCABF" w:rsidR="004754E7" w:rsidRDefault="00877B6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0" w:history="1">
            <w:r w:rsidR="004754E7" w:rsidRPr="008A10DF">
              <w:rPr>
                <w:rStyle w:val="Hyperlink"/>
                <w:noProof/>
                <w:lang w:val="en-US"/>
              </w:rPr>
              <w:t>Usage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0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4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69A316ED" w14:textId="1B19EBD5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1" w:history="1">
            <w:r w:rsidR="004754E7" w:rsidRPr="008A10DF">
              <w:rPr>
                <w:rStyle w:val="Hyperlink"/>
                <w:noProof/>
                <w:lang w:val="en-US"/>
              </w:rPr>
              <w:t>Introduction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1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4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30B36C6C" w14:textId="5D2DC02D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2" w:history="1">
            <w:r w:rsidR="004754E7" w:rsidRPr="008A10DF">
              <w:rPr>
                <w:rStyle w:val="Hyperlink"/>
                <w:noProof/>
                <w:lang w:val="en-US"/>
              </w:rPr>
              <w:t>Starting new game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2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4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6E533B68" w14:textId="164A654D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3" w:history="1">
            <w:r w:rsidR="004754E7" w:rsidRPr="008A10DF">
              <w:rPr>
                <w:rStyle w:val="Hyperlink"/>
                <w:noProof/>
                <w:lang w:val="en-US"/>
              </w:rPr>
              <w:t>Starting a new timed game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3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6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0A1AEC43" w14:textId="553C64B8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4" w:history="1">
            <w:r w:rsidR="004754E7" w:rsidRPr="008A10DF">
              <w:rPr>
                <w:rStyle w:val="Hyperlink"/>
                <w:noProof/>
                <w:lang w:val="en-US"/>
              </w:rPr>
              <w:t>Playing the game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4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7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45E673F9" w14:textId="0F47E6A9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5" w:history="1">
            <w:r w:rsidR="004754E7" w:rsidRPr="008A10DF">
              <w:rPr>
                <w:rStyle w:val="Hyperlink"/>
                <w:noProof/>
                <w:lang w:val="en-US"/>
              </w:rPr>
              <w:t>Moving piece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5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7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34FBE2B0" w14:textId="0A5ABA64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6" w:history="1">
            <w:r w:rsidR="004754E7" w:rsidRPr="008A10DF">
              <w:rPr>
                <w:rStyle w:val="Hyperlink"/>
                <w:noProof/>
              </w:rPr>
              <w:t>Taking back move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6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8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3E343B80" w14:textId="0D8F80F6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7" w:history="1">
            <w:r w:rsidR="004754E7" w:rsidRPr="008A10DF">
              <w:rPr>
                <w:rStyle w:val="Hyperlink"/>
                <w:noProof/>
                <w:lang w:val="en-US"/>
              </w:rPr>
              <w:t>Saving game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7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8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74DB74DD" w14:textId="12C2F7D1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8" w:history="1">
            <w:r w:rsidR="004754E7" w:rsidRPr="008A10DF">
              <w:rPr>
                <w:rStyle w:val="Hyperlink"/>
                <w:noProof/>
                <w:lang w:val="en-US"/>
              </w:rPr>
              <w:t>Loading game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8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9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221F3A8C" w14:textId="19E94DB7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19" w:history="1">
            <w:r w:rsidR="004754E7" w:rsidRPr="008A10DF">
              <w:rPr>
                <w:rStyle w:val="Hyperlink"/>
                <w:noProof/>
                <w:lang w:val="en-US"/>
              </w:rPr>
              <w:t>Option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19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0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2315D4DE" w14:textId="50059341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0" w:history="1">
            <w:r w:rsidR="004754E7" w:rsidRPr="008A10DF">
              <w:rPr>
                <w:rStyle w:val="Hyperlink"/>
                <w:noProof/>
                <w:lang w:val="en-US"/>
              </w:rPr>
              <w:t>Navigating to the options screen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0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0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1794117B" w14:textId="0585EB1B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1" w:history="1">
            <w:r w:rsidR="004754E7" w:rsidRPr="008A10DF">
              <w:rPr>
                <w:rStyle w:val="Hyperlink"/>
                <w:noProof/>
                <w:lang w:val="en-US"/>
              </w:rPr>
              <w:t>Setting the timer refresh interval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1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2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266F6471" w14:textId="79F8688A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2" w:history="1">
            <w:r w:rsidR="004754E7" w:rsidRPr="008A10DF">
              <w:rPr>
                <w:rStyle w:val="Hyperlink"/>
                <w:noProof/>
                <w:lang w:val="en-US"/>
              </w:rPr>
              <w:t>Enable or disable switching board sides after move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2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2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1A6D04D7" w14:textId="45A359AA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3" w:history="1">
            <w:r w:rsidR="004754E7" w:rsidRPr="008A10DF">
              <w:rPr>
                <w:rStyle w:val="Hyperlink"/>
                <w:noProof/>
                <w:lang w:val="en-US"/>
              </w:rPr>
              <w:t>Setting the length of delay between moving and switching board side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3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2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635F7203" w14:textId="20B652BE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4" w:history="1">
            <w:r w:rsidR="004754E7" w:rsidRPr="008A10DF">
              <w:rPr>
                <w:rStyle w:val="Hyperlink"/>
                <w:noProof/>
                <w:lang w:val="en-US"/>
              </w:rPr>
              <w:t>Customising colour scheme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4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2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5FA5C8FC" w14:textId="72079BC6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5" w:history="1">
            <w:r w:rsidR="004754E7" w:rsidRPr="008A10DF">
              <w:rPr>
                <w:rStyle w:val="Hyperlink"/>
                <w:noProof/>
                <w:lang w:val="en-US"/>
              </w:rPr>
              <w:t>Saving, restoring or cancelling changed option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5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2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761C5AF6" w14:textId="1A30B0A5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6" w:history="1">
            <w:r w:rsidR="004754E7" w:rsidRPr="008A10DF">
              <w:rPr>
                <w:rStyle w:val="Hyperlink"/>
                <w:noProof/>
                <w:lang w:val="en-US"/>
              </w:rPr>
              <w:t>Viewing high score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6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3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38DA9364" w14:textId="5FFB9839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7" w:history="1">
            <w:r w:rsidR="004754E7" w:rsidRPr="008A10DF">
              <w:rPr>
                <w:rStyle w:val="Hyperlink"/>
                <w:noProof/>
                <w:lang w:val="en-US"/>
              </w:rPr>
              <w:t>Other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7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3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34553F44" w14:textId="17AA59CE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8" w:history="1">
            <w:r w:rsidR="004754E7" w:rsidRPr="008A10DF">
              <w:rPr>
                <w:rStyle w:val="Hyperlink"/>
                <w:noProof/>
                <w:lang w:val="en-US"/>
              </w:rPr>
              <w:t>Menus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8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3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4568E8AC" w14:textId="544D3527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29" w:history="1">
            <w:r w:rsidR="004754E7" w:rsidRPr="008A10DF">
              <w:rPr>
                <w:rStyle w:val="Hyperlink"/>
                <w:noProof/>
                <w:lang w:val="en-US"/>
              </w:rPr>
              <w:t>About screen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29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3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64B2E792" w14:textId="56F2053C" w:rsidR="004754E7" w:rsidRDefault="00877B6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30" w:history="1">
            <w:r w:rsidR="004754E7" w:rsidRPr="008A10DF">
              <w:rPr>
                <w:rStyle w:val="Hyperlink"/>
                <w:noProof/>
                <w:lang w:val="en-US"/>
              </w:rPr>
              <w:t>Resignation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30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4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3E6ACB1E" w14:textId="5D9DFF31" w:rsidR="004754E7" w:rsidRDefault="00877B6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31" w:history="1">
            <w:r w:rsidR="004754E7" w:rsidRPr="008A10DF">
              <w:rPr>
                <w:rStyle w:val="Hyperlink"/>
                <w:noProof/>
                <w:lang w:val="en-US"/>
              </w:rPr>
              <w:t>Troubleshooting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31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4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21FF1A23" w14:textId="3BA139D7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32" w:history="1">
            <w:r w:rsidR="004754E7" w:rsidRPr="008A10DF">
              <w:rPr>
                <w:rStyle w:val="Hyperlink"/>
                <w:noProof/>
                <w:lang w:val="en-US"/>
              </w:rPr>
              <w:t>Game not starting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32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4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529A7B31" w14:textId="1B52C2C6" w:rsidR="004754E7" w:rsidRDefault="00877B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21544733" w:history="1">
            <w:r w:rsidR="004754E7" w:rsidRPr="008A10DF">
              <w:rPr>
                <w:rStyle w:val="Hyperlink"/>
                <w:noProof/>
                <w:lang w:val="en-US"/>
              </w:rPr>
              <w:t>Invalid Checkmate file error shows up when trying to load saved game</w:t>
            </w:r>
            <w:r w:rsidR="004754E7">
              <w:rPr>
                <w:noProof/>
                <w:webHidden/>
              </w:rPr>
              <w:tab/>
            </w:r>
            <w:r w:rsidR="004754E7">
              <w:rPr>
                <w:noProof/>
                <w:webHidden/>
              </w:rPr>
              <w:fldChar w:fldCharType="begin"/>
            </w:r>
            <w:r w:rsidR="004754E7">
              <w:rPr>
                <w:noProof/>
                <w:webHidden/>
              </w:rPr>
              <w:instrText xml:space="preserve"> PAGEREF _Toc521544733 \h </w:instrText>
            </w:r>
            <w:r w:rsidR="004754E7">
              <w:rPr>
                <w:noProof/>
                <w:webHidden/>
              </w:rPr>
            </w:r>
            <w:r w:rsidR="004754E7">
              <w:rPr>
                <w:noProof/>
                <w:webHidden/>
              </w:rPr>
              <w:fldChar w:fldCharType="separate"/>
            </w:r>
            <w:r w:rsidR="004754E7">
              <w:rPr>
                <w:noProof/>
                <w:webHidden/>
              </w:rPr>
              <w:t>14</w:t>
            </w:r>
            <w:r w:rsidR="004754E7">
              <w:rPr>
                <w:noProof/>
                <w:webHidden/>
              </w:rPr>
              <w:fldChar w:fldCharType="end"/>
            </w:r>
          </w:hyperlink>
        </w:p>
        <w:p w14:paraId="02D66844" w14:textId="42FE4354" w:rsidR="0014145F" w:rsidRDefault="0014145F">
          <w:r>
            <w:rPr>
              <w:b/>
              <w:bCs/>
              <w:noProof/>
            </w:rPr>
            <w:fldChar w:fldCharType="end"/>
          </w:r>
        </w:p>
      </w:sdtContent>
    </w:sdt>
    <w:p w14:paraId="7C54B31F" w14:textId="226A089B" w:rsidR="0014145F" w:rsidRDefault="0014145F">
      <w:pPr>
        <w:rPr>
          <w:lang w:val="en-US"/>
        </w:rPr>
      </w:pPr>
      <w:r>
        <w:rPr>
          <w:lang w:val="en-US"/>
        </w:rPr>
        <w:br w:type="page"/>
      </w:r>
    </w:p>
    <w:p w14:paraId="3C613F3C" w14:textId="457CAFD6" w:rsidR="0014145F" w:rsidRDefault="0014145F" w:rsidP="0014145F">
      <w:pPr>
        <w:pStyle w:val="Heading1"/>
        <w:rPr>
          <w:lang w:val="en-US"/>
        </w:rPr>
      </w:pPr>
      <w:bookmarkStart w:id="1" w:name="_Toc521544707"/>
      <w:r>
        <w:rPr>
          <w:lang w:val="en-US"/>
        </w:rPr>
        <w:lastRenderedPageBreak/>
        <w:t>Installation</w:t>
      </w:r>
      <w:bookmarkEnd w:id="1"/>
    </w:p>
    <w:p w14:paraId="5B728446" w14:textId="5C7D331A" w:rsidR="00835432" w:rsidRPr="00835432" w:rsidRDefault="00835432" w:rsidP="00835432">
      <w:pPr>
        <w:rPr>
          <w:lang w:val="en-US"/>
        </w:rPr>
      </w:pPr>
      <w:r>
        <w:rPr>
          <w:lang w:val="en-US"/>
        </w:rPr>
        <w:t>To install Checkmate, you must first extract it.</w:t>
      </w:r>
    </w:p>
    <w:p w14:paraId="6E1366EA" w14:textId="6DB10977" w:rsidR="0014145F" w:rsidRDefault="0014145F" w:rsidP="0014145F">
      <w:pPr>
        <w:pStyle w:val="Heading2"/>
        <w:rPr>
          <w:lang w:val="en-US"/>
        </w:rPr>
      </w:pPr>
      <w:bookmarkStart w:id="2" w:name="_Toc521544708"/>
      <w:r>
        <w:rPr>
          <w:lang w:val="en-US"/>
        </w:rPr>
        <w:t>Extraction</w:t>
      </w:r>
      <w:bookmarkEnd w:id="2"/>
    </w:p>
    <w:p w14:paraId="3BC516E9" w14:textId="2AF6EBB0" w:rsidR="008267E8" w:rsidRPr="008C21A0" w:rsidRDefault="008267E8" w:rsidP="008267E8">
      <w:pPr>
        <w:rPr>
          <w:lang w:val="en-US"/>
        </w:rPr>
      </w:pPr>
      <w:r>
        <w:rPr>
          <w:lang w:val="en-US"/>
        </w:rPr>
        <w:t>First locate your compressed Checkmate zip file</w:t>
      </w:r>
      <w:r w:rsidR="002B0C64">
        <w:rPr>
          <w:lang w:val="en-US"/>
        </w:rPr>
        <w:t xml:space="preserve"> in File Explorer.</w:t>
      </w:r>
      <w:r w:rsidR="00CF6293">
        <w:rPr>
          <w:lang w:val="en-US"/>
        </w:rPr>
        <w:t xml:space="preserve"> See </w:t>
      </w:r>
      <w:r w:rsidR="00134A23">
        <w:rPr>
          <w:i/>
          <w:lang w:val="en-US"/>
        </w:rPr>
        <w:t>Figure 1</w:t>
      </w:r>
      <w:r w:rsidR="008C21A0">
        <w:rPr>
          <w:lang w:val="en-US"/>
        </w:rPr>
        <w:t>.</w:t>
      </w:r>
    </w:p>
    <w:p w14:paraId="18C58352" w14:textId="77777777" w:rsidR="00FA0AAD" w:rsidRDefault="00E84B67" w:rsidP="00FA0AAD">
      <w:pPr>
        <w:keepNext/>
      </w:pPr>
      <w:r w:rsidRPr="00E84B67">
        <w:rPr>
          <w:noProof/>
          <w:lang w:val="en-US"/>
        </w:rPr>
        <w:drawing>
          <wp:inline distT="0" distB="0" distL="0" distR="0" wp14:anchorId="0F6B82C6" wp14:editId="73F7674E">
            <wp:extent cx="5943600" cy="981710"/>
            <wp:effectExtent l="19050" t="19050" r="19050" b="279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1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3BBA1" w14:textId="3D03FD53" w:rsidR="00332BD3" w:rsidRDefault="00FA0AAD" w:rsidP="00FA0AAD">
      <w:pPr>
        <w:pStyle w:val="Caption"/>
        <w:rPr>
          <w:lang w:val="en-US"/>
        </w:rPr>
      </w:pPr>
      <w:bookmarkStart w:id="3" w:name="_Ref521436593"/>
      <w:r>
        <w:t xml:space="preserve">Figure </w:t>
      </w:r>
      <w:r w:rsidR="0052295F">
        <w:rPr>
          <w:noProof/>
        </w:rPr>
        <w:fldChar w:fldCharType="begin"/>
      </w:r>
      <w:r w:rsidR="0052295F">
        <w:rPr>
          <w:noProof/>
        </w:rPr>
        <w:instrText xml:space="preserve"> SEQ Figure \* ARABIC </w:instrText>
      </w:r>
      <w:r w:rsidR="0052295F">
        <w:rPr>
          <w:noProof/>
        </w:rPr>
        <w:fldChar w:fldCharType="separate"/>
      </w:r>
      <w:r w:rsidR="004754E7">
        <w:rPr>
          <w:noProof/>
        </w:rPr>
        <w:t>1</w:t>
      </w:r>
      <w:r w:rsidR="0052295F">
        <w:rPr>
          <w:noProof/>
        </w:rPr>
        <w:fldChar w:fldCharType="end"/>
      </w:r>
      <w:r>
        <w:t xml:space="preserve"> </w:t>
      </w:r>
      <w:bookmarkStart w:id="4" w:name="_Ref521436602"/>
      <w:r>
        <w:t xml:space="preserve">– Locating your </w:t>
      </w:r>
      <w:r w:rsidR="00FC5399">
        <w:t>compressed C</w:t>
      </w:r>
      <w:r>
        <w:t xml:space="preserve">heckmate </w:t>
      </w:r>
      <w:r w:rsidR="00FC5399">
        <w:t>zip file</w:t>
      </w:r>
      <w:bookmarkEnd w:id="3"/>
      <w:bookmarkEnd w:id="4"/>
    </w:p>
    <w:p w14:paraId="52D0B979" w14:textId="57B646D6" w:rsidR="002B0C64" w:rsidRDefault="002B0C64" w:rsidP="00332BD3">
      <w:pPr>
        <w:rPr>
          <w:lang w:val="en-US"/>
        </w:rPr>
      </w:pPr>
      <w:r>
        <w:rPr>
          <w:lang w:val="en-US"/>
        </w:rPr>
        <w:t>Then, right cli</w:t>
      </w:r>
      <w:r w:rsidR="00FA0AAD">
        <w:rPr>
          <w:lang w:val="en-US"/>
        </w:rPr>
        <w:t>ck on the file to open the context menu</w:t>
      </w:r>
      <w:r w:rsidR="003708FC">
        <w:rPr>
          <w:lang w:val="en-US"/>
        </w:rPr>
        <w:t xml:space="preserve"> </w:t>
      </w:r>
      <w:r w:rsidR="00CB2DD2">
        <w:rPr>
          <w:lang w:val="en-US"/>
        </w:rPr>
        <w:t xml:space="preserve">and select </w:t>
      </w:r>
      <w:r w:rsidR="003708FC">
        <w:rPr>
          <w:lang w:val="en-US"/>
        </w:rPr>
        <w:t>‘</w:t>
      </w:r>
      <w:r w:rsidR="00CB2DD2">
        <w:rPr>
          <w:lang w:val="en-US"/>
        </w:rPr>
        <w:t>Extract</w:t>
      </w:r>
      <w:r w:rsidR="003708FC">
        <w:rPr>
          <w:lang w:val="en-US"/>
        </w:rPr>
        <w:t xml:space="preserve"> All</w:t>
      </w:r>
      <w:r w:rsidR="005C36EE">
        <w:rPr>
          <w:lang w:val="en-US"/>
        </w:rPr>
        <w:t>…</w:t>
      </w:r>
      <w:r w:rsidR="003708FC">
        <w:rPr>
          <w:lang w:val="en-US"/>
        </w:rPr>
        <w:t>’.</w:t>
      </w:r>
    </w:p>
    <w:p w14:paraId="7070F8DD" w14:textId="77777777" w:rsidR="0018735D" w:rsidRDefault="003708FC" w:rsidP="0018735D">
      <w:pPr>
        <w:keepNext/>
      </w:pPr>
      <w:r w:rsidRPr="003708FC">
        <w:rPr>
          <w:noProof/>
          <w:lang w:val="en-US"/>
        </w:rPr>
        <w:drawing>
          <wp:inline distT="0" distB="0" distL="0" distR="0" wp14:anchorId="61C8926F" wp14:editId="7135B27D">
            <wp:extent cx="4248150" cy="182880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1828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F69E8" w14:textId="2C1A7D25" w:rsidR="003708FC" w:rsidRDefault="0018735D" w:rsidP="0018735D">
      <w:pPr>
        <w:pStyle w:val="Caption"/>
        <w:rPr>
          <w:lang w:val="en-US"/>
        </w:rPr>
      </w:pPr>
      <w:r>
        <w:t xml:space="preserve">Figure </w:t>
      </w:r>
      <w:r w:rsidR="0052295F">
        <w:rPr>
          <w:noProof/>
        </w:rPr>
        <w:fldChar w:fldCharType="begin"/>
      </w:r>
      <w:r w:rsidR="0052295F">
        <w:rPr>
          <w:noProof/>
        </w:rPr>
        <w:instrText xml:space="preserve"> SEQ Figure \* ARABIC </w:instrText>
      </w:r>
      <w:r w:rsidR="0052295F">
        <w:rPr>
          <w:noProof/>
        </w:rPr>
        <w:fldChar w:fldCharType="separate"/>
      </w:r>
      <w:r w:rsidR="004754E7">
        <w:rPr>
          <w:noProof/>
        </w:rPr>
        <w:t>2</w:t>
      </w:r>
      <w:r w:rsidR="0052295F">
        <w:rPr>
          <w:noProof/>
        </w:rPr>
        <w:fldChar w:fldCharType="end"/>
      </w:r>
      <w:r>
        <w:t xml:space="preserve"> - Selecting the 'Extract All...' option</w:t>
      </w:r>
    </w:p>
    <w:p w14:paraId="496FC672" w14:textId="5AD18FBD" w:rsidR="00CB2DD2" w:rsidRDefault="00EE2BBE" w:rsidP="00332BD3">
      <w:pPr>
        <w:rPr>
          <w:lang w:val="en-US"/>
        </w:rPr>
      </w:pPr>
      <w:r>
        <w:rPr>
          <w:lang w:val="en-US"/>
        </w:rPr>
        <w:t xml:space="preserve">A window will then show allowing you to choose the extraction location. </w:t>
      </w:r>
      <w:r w:rsidR="004E2953">
        <w:rPr>
          <w:lang w:val="en-US"/>
        </w:rPr>
        <w:t>This location can be anywhere.</w:t>
      </w:r>
      <w:r w:rsidR="00D06743">
        <w:rPr>
          <w:lang w:val="en-US"/>
        </w:rPr>
        <w:t xml:space="preserve"> By default, it will be where the zip file currently is.</w:t>
      </w:r>
    </w:p>
    <w:p w14:paraId="746B1F7A" w14:textId="77777777" w:rsidR="00BC5C19" w:rsidRDefault="00D06743" w:rsidP="00BC5C19">
      <w:pPr>
        <w:keepNext/>
      </w:pPr>
      <w:r w:rsidRPr="00D06743">
        <w:rPr>
          <w:noProof/>
          <w:lang w:val="en-US"/>
        </w:rPr>
        <w:drawing>
          <wp:inline distT="0" distB="0" distL="0" distR="0" wp14:anchorId="0125525A" wp14:editId="220C7AD0">
            <wp:extent cx="5410200" cy="21717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171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730C4" w14:textId="121B6F78" w:rsidR="00E20FA1" w:rsidRDefault="00BC5C19" w:rsidP="00E20FA1">
      <w:pPr>
        <w:pStyle w:val="Caption"/>
      </w:pPr>
      <w:r>
        <w:t xml:space="preserve">Figure </w:t>
      </w:r>
      <w:r w:rsidR="0052295F">
        <w:rPr>
          <w:noProof/>
        </w:rPr>
        <w:fldChar w:fldCharType="begin"/>
      </w:r>
      <w:r w:rsidR="0052295F">
        <w:rPr>
          <w:noProof/>
        </w:rPr>
        <w:instrText xml:space="preserve"> SEQ Figure \* ARABIC </w:instrText>
      </w:r>
      <w:r w:rsidR="0052295F">
        <w:rPr>
          <w:noProof/>
        </w:rPr>
        <w:fldChar w:fldCharType="separate"/>
      </w:r>
      <w:r w:rsidR="004754E7">
        <w:rPr>
          <w:noProof/>
        </w:rPr>
        <w:t>3</w:t>
      </w:r>
      <w:r w:rsidR="0052295F">
        <w:rPr>
          <w:noProof/>
        </w:rPr>
        <w:fldChar w:fldCharType="end"/>
      </w:r>
      <w:r>
        <w:t xml:space="preserve"> - Choosing extraction location</w:t>
      </w:r>
    </w:p>
    <w:p w14:paraId="471489C4" w14:textId="77777777" w:rsidR="00E20FA1" w:rsidRDefault="00E20FA1" w:rsidP="00E20FA1">
      <w:pPr>
        <w:keepNext/>
      </w:pPr>
      <w:r>
        <w:rPr>
          <w:noProof/>
        </w:rPr>
        <w:lastRenderedPageBreak/>
        <w:drawing>
          <wp:inline distT="0" distB="0" distL="0" distR="0" wp14:anchorId="2CA53B91" wp14:editId="5B02C293">
            <wp:extent cx="4171950" cy="1183833"/>
            <wp:effectExtent l="19050" t="19050" r="19050" b="16510"/>
            <wp:docPr id="4" name="Picture 4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08-07 at 8.25.44 pm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691"/>
                    <a:stretch/>
                  </pic:blipFill>
                  <pic:spPr bwMode="auto">
                    <a:xfrm>
                      <a:off x="0" y="0"/>
                      <a:ext cx="4171950" cy="1183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2CDC7" w14:textId="299A04FF" w:rsidR="00E20FA1" w:rsidRDefault="00E20FA1" w:rsidP="00E20FA1">
      <w:pPr>
        <w:pStyle w:val="Caption"/>
      </w:pPr>
      <w:r>
        <w:t xml:space="preserve">Figure </w:t>
      </w:r>
      <w:r w:rsidR="0052295F">
        <w:rPr>
          <w:noProof/>
        </w:rPr>
        <w:fldChar w:fldCharType="begin"/>
      </w:r>
      <w:r w:rsidR="0052295F">
        <w:rPr>
          <w:noProof/>
        </w:rPr>
        <w:instrText xml:space="preserve"> SEQ Figure \* ARABIC </w:instrText>
      </w:r>
      <w:r w:rsidR="0052295F">
        <w:rPr>
          <w:noProof/>
        </w:rPr>
        <w:fldChar w:fldCharType="separate"/>
      </w:r>
      <w:r w:rsidR="004754E7">
        <w:rPr>
          <w:noProof/>
        </w:rPr>
        <w:t>4</w:t>
      </w:r>
      <w:r w:rsidR="0052295F">
        <w:rPr>
          <w:noProof/>
        </w:rPr>
        <w:fldChar w:fldCharType="end"/>
      </w:r>
      <w:r>
        <w:t xml:space="preserve"> - The extraction </w:t>
      </w:r>
      <w:r w:rsidR="0097119D">
        <w:t>taking place</w:t>
      </w:r>
    </w:p>
    <w:p w14:paraId="1A19FB74" w14:textId="67F554A3" w:rsidR="00640563" w:rsidRPr="00640563" w:rsidRDefault="00C512DC" w:rsidP="00332BD3">
      <w:r>
        <w:t xml:space="preserve">Afterwards, locate </w:t>
      </w:r>
      <w:r w:rsidR="00382D14">
        <w:t>the extracted files.</w:t>
      </w:r>
      <w:r>
        <w:t xml:space="preserve"> </w:t>
      </w:r>
      <w:r w:rsidR="006F5546">
        <w:t xml:space="preserve">You have now extracted the </w:t>
      </w:r>
      <w:r w:rsidR="00C13CC1">
        <w:t xml:space="preserve">necessary files to run </w:t>
      </w:r>
      <w:r w:rsidR="00B842D6">
        <w:t>C</w:t>
      </w:r>
      <w:r w:rsidR="00C13CC1">
        <w:t>heckmate.</w:t>
      </w:r>
    </w:p>
    <w:p w14:paraId="30B73163" w14:textId="77777777" w:rsidR="005F0D40" w:rsidRDefault="00640563" w:rsidP="005F0D40">
      <w:pPr>
        <w:keepNext/>
      </w:pPr>
      <w:r w:rsidRPr="00640563">
        <w:rPr>
          <w:noProof/>
          <w:lang w:val="en-US"/>
        </w:rPr>
        <w:drawing>
          <wp:inline distT="0" distB="0" distL="0" distR="0" wp14:anchorId="7BFFC696" wp14:editId="2CB82548">
            <wp:extent cx="5343525" cy="1217543"/>
            <wp:effectExtent l="19050" t="19050" r="9525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162"/>
                    <a:stretch/>
                  </pic:blipFill>
                  <pic:spPr bwMode="auto">
                    <a:xfrm>
                      <a:off x="0" y="0"/>
                      <a:ext cx="5343525" cy="1217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4C923C" w14:textId="1C989D0B" w:rsidR="00EE2BBE" w:rsidRDefault="005F0D40" w:rsidP="005F0D40">
      <w:pPr>
        <w:pStyle w:val="Caption"/>
        <w:rPr>
          <w:lang w:val="en-US"/>
        </w:rPr>
      </w:pPr>
      <w:r>
        <w:t xml:space="preserve">Figure </w:t>
      </w:r>
      <w:r w:rsidR="0052295F">
        <w:rPr>
          <w:noProof/>
        </w:rPr>
        <w:fldChar w:fldCharType="begin"/>
      </w:r>
      <w:r w:rsidR="0052295F">
        <w:rPr>
          <w:noProof/>
        </w:rPr>
        <w:instrText xml:space="preserve"> SEQ Figure \* ARABIC </w:instrText>
      </w:r>
      <w:r w:rsidR="0052295F">
        <w:rPr>
          <w:noProof/>
        </w:rPr>
        <w:fldChar w:fldCharType="separate"/>
      </w:r>
      <w:r w:rsidR="004754E7">
        <w:rPr>
          <w:noProof/>
        </w:rPr>
        <w:t>5</w:t>
      </w:r>
      <w:r w:rsidR="0052295F">
        <w:rPr>
          <w:noProof/>
        </w:rPr>
        <w:fldChar w:fldCharType="end"/>
      </w:r>
      <w:r>
        <w:t xml:space="preserve"> - The extracted files</w:t>
      </w:r>
    </w:p>
    <w:p w14:paraId="5F286A31" w14:textId="0C38226B" w:rsidR="0014145F" w:rsidRDefault="0014145F" w:rsidP="0014145F">
      <w:pPr>
        <w:pStyle w:val="Heading2"/>
        <w:rPr>
          <w:lang w:val="en-US"/>
        </w:rPr>
      </w:pPr>
      <w:bookmarkStart w:id="5" w:name="_Toc521544709"/>
      <w:r>
        <w:rPr>
          <w:lang w:val="en-US"/>
        </w:rPr>
        <w:t>Execution</w:t>
      </w:r>
      <w:bookmarkEnd w:id="5"/>
    </w:p>
    <w:p w14:paraId="65B21283" w14:textId="111817F0" w:rsidR="00B314F2" w:rsidRDefault="00F0226E" w:rsidP="00F0226E">
      <w:pPr>
        <w:rPr>
          <w:lang w:val="en-US"/>
        </w:rPr>
      </w:pPr>
      <w:r>
        <w:rPr>
          <w:lang w:val="en-US"/>
        </w:rPr>
        <w:t xml:space="preserve">To execute Checkmate, navigate to the game folder (see </w:t>
      </w:r>
      <w:r>
        <w:rPr>
          <w:i/>
          <w:lang w:val="en-US"/>
        </w:rPr>
        <w:t>Figure 5</w:t>
      </w:r>
      <w:r>
        <w:rPr>
          <w:lang w:val="en-US"/>
        </w:rPr>
        <w:t>) and double click to see the files inside.</w:t>
      </w:r>
      <w:r w:rsidR="00B314F2">
        <w:rPr>
          <w:lang w:val="en-US"/>
        </w:rPr>
        <w:t xml:space="preserve"> There will be two items – a folder named resources and an executable named Checkmate.</w:t>
      </w:r>
    </w:p>
    <w:p w14:paraId="7605AFC5" w14:textId="77777777" w:rsidR="00C0503A" w:rsidRDefault="00C0503A" w:rsidP="00C0503A">
      <w:pPr>
        <w:keepNext/>
      </w:pPr>
      <w:r w:rsidRPr="00C0503A">
        <w:rPr>
          <w:noProof/>
          <w:lang w:val="en-US"/>
        </w:rPr>
        <w:drawing>
          <wp:inline distT="0" distB="0" distL="0" distR="0" wp14:anchorId="7A849ECC" wp14:editId="5A49E6AB">
            <wp:extent cx="5514975" cy="1333500"/>
            <wp:effectExtent l="19050" t="19050" r="2857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1333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5AFAA6" w14:textId="6EA1078E" w:rsidR="00C0503A" w:rsidRDefault="00C0503A" w:rsidP="00C0503A">
      <w:pPr>
        <w:pStyle w:val="Caption"/>
      </w:pPr>
      <w:r>
        <w:t xml:space="preserve">Figure </w:t>
      </w:r>
      <w:r w:rsidR="0052295F">
        <w:rPr>
          <w:noProof/>
        </w:rPr>
        <w:fldChar w:fldCharType="begin"/>
      </w:r>
      <w:r w:rsidR="0052295F">
        <w:rPr>
          <w:noProof/>
        </w:rPr>
        <w:instrText xml:space="preserve"> SEQ Figure \* ARABIC </w:instrText>
      </w:r>
      <w:r w:rsidR="0052295F">
        <w:rPr>
          <w:noProof/>
        </w:rPr>
        <w:fldChar w:fldCharType="separate"/>
      </w:r>
      <w:r w:rsidR="004754E7">
        <w:rPr>
          <w:noProof/>
        </w:rPr>
        <w:t>6</w:t>
      </w:r>
      <w:r w:rsidR="0052295F">
        <w:rPr>
          <w:noProof/>
        </w:rPr>
        <w:fldChar w:fldCharType="end"/>
      </w:r>
      <w:r>
        <w:t xml:space="preserve"> - The game files</w:t>
      </w:r>
    </w:p>
    <w:p w14:paraId="3DE30CB3" w14:textId="0F5CB9C0" w:rsidR="007B4E52" w:rsidRDefault="00C0503A" w:rsidP="00C0503A">
      <w:pPr>
        <w:rPr>
          <w:lang w:val="en-US"/>
        </w:rPr>
      </w:pPr>
      <w:r>
        <w:rPr>
          <w:lang w:val="en-US"/>
        </w:rPr>
        <w:t>Double click ‘Checkmate’</w:t>
      </w:r>
      <w:r w:rsidR="00BD116B">
        <w:rPr>
          <w:lang w:val="en-US"/>
        </w:rPr>
        <w:t xml:space="preserve"> to run the file.</w:t>
      </w:r>
    </w:p>
    <w:p w14:paraId="734EB50B" w14:textId="77777777" w:rsidR="007B4E52" w:rsidRDefault="007B4E52">
      <w:pPr>
        <w:rPr>
          <w:lang w:val="en-US"/>
        </w:rPr>
      </w:pPr>
      <w:r>
        <w:rPr>
          <w:lang w:val="en-US"/>
        </w:rPr>
        <w:br w:type="page"/>
      </w:r>
    </w:p>
    <w:p w14:paraId="49B9A868" w14:textId="2DCF5591" w:rsidR="0014145F" w:rsidRDefault="00942384" w:rsidP="0014145F">
      <w:pPr>
        <w:pStyle w:val="Heading1"/>
        <w:rPr>
          <w:lang w:val="en-US"/>
        </w:rPr>
      </w:pPr>
      <w:bookmarkStart w:id="6" w:name="_Toc521544710"/>
      <w:r>
        <w:rPr>
          <w:lang w:val="en-US"/>
        </w:rPr>
        <w:lastRenderedPageBreak/>
        <w:t>U</w:t>
      </w:r>
      <w:r w:rsidR="001A55D4">
        <w:rPr>
          <w:lang w:val="en-US"/>
        </w:rPr>
        <w:t>sage</w:t>
      </w:r>
      <w:bookmarkEnd w:id="6"/>
    </w:p>
    <w:p w14:paraId="7589725B" w14:textId="19F0A8F9" w:rsidR="002A086A" w:rsidRDefault="002A086A" w:rsidP="002A086A">
      <w:pPr>
        <w:pStyle w:val="Heading2"/>
        <w:rPr>
          <w:lang w:val="en-US"/>
        </w:rPr>
      </w:pPr>
      <w:bookmarkStart w:id="7" w:name="_Toc521544711"/>
      <w:r>
        <w:rPr>
          <w:lang w:val="en-US"/>
        </w:rPr>
        <w:t>Introduction</w:t>
      </w:r>
      <w:bookmarkEnd w:id="7"/>
    </w:p>
    <w:p w14:paraId="408F0A49" w14:textId="640AB494" w:rsidR="00574C16" w:rsidRDefault="0099329B" w:rsidP="00574C16">
      <w:pPr>
        <w:rPr>
          <w:lang w:val="en-US"/>
        </w:rPr>
      </w:pPr>
      <w:r>
        <w:rPr>
          <w:lang w:val="en-US"/>
        </w:rPr>
        <w:t xml:space="preserve">Checkmate is a chess playing app that supports all FIDE international rules of chess, </w:t>
      </w:r>
      <w:r w:rsidR="001B7F14">
        <w:rPr>
          <w:lang w:val="en-US"/>
        </w:rPr>
        <w:t>apart from</w:t>
      </w:r>
      <w:r>
        <w:rPr>
          <w:lang w:val="en-US"/>
        </w:rPr>
        <w:t xml:space="preserve"> the </w:t>
      </w:r>
      <w:r w:rsidR="00D34D51">
        <w:rPr>
          <w:lang w:val="en-US"/>
        </w:rPr>
        <w:t>three-move</w:t>
      </w:r>
      <w:r>
        <w:rPr>
          <w:lang w:val="en-US"/>
        </w:rPr>
        <w:t xml:space="preserve"> repetition draw claim and fifty-move rule.</w:t>
      </w:r>
      <w:r w:rsidR="00D34D51">
        <w:rPr>
          <w:lang w:val="en-US"/>
        </w:rPr>
        <w:t xml:space="preserve"> </w:t>
      </w:r>
      <w:r w:rsidR="00404623">
        <w:rPr>
          <w:lang w:val="en-US"/>
        </w:rPr>
        <w:t>It supports every playing style and type of player through its heavy customi</w:t>
      </w:r>
      <w:r w:rsidR="001B7F14">
        <w:rPr>
          <w:lang w:val="en-US"/>
        </w:rPr>
        <w:t>s</w:t>
      </w:r>
      <w:r w:rsidR="00404623">
        <w:rPr>
          <w:lang w:val="en-US"/>
        </w:rPr>
        <w:t>ability in almost every aspect</w:t>
      </w:r>
      <w:r w:rsidR="009E42E5">
        <w:rPr>
          <w:lang w:val="en-US"/>
        </w:rPr>
        <w:t>.</w:t>
      </w:r>
    </w:p>
    <w:p w14:paraId="09BE7B32" w14:textId="0F7A5FD8" w:rsidR="00406FA9" w:rsidRDefault="00406FA9" w:rsidP="00574C16">
      <w:pPr>
        <w:rPr>
          <w:lang w:val="en-US"/>
        </w:rPr>
      </w:pPr>
      <w:r>
        <w:rPr>
          <w:lang w:val="en-US"/>
        </w:rPr>
        <w:t>A sample of its features include:</w:t>
      </w:r>
    </w:p>
    <w:p w14:paraId="6E4F6589" w14:textId="4B775D3D" w:rsidR="00406FA9" w:rsidRDefault="00406FA9" w:rsidP="00406FA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ustomisable color schemes and game options</w:t>
      </w:r>
    </w:p>
    <w:p w14:paraId="64BBA474" w14:textId="4A0649F0" w:rsidR="00406FA9" w:rsidRDefault="00406FA9" w:rsidP="00406FA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aving and loading games</w:t>
      </w:r>
    </w:p>
    <w:p w14:paraId="584D5BE9" w14:textId="15F9E226" w:rsidR="00406FA9" w:rsidRDefault="00406FA9" w:rsidP="00406FA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Keeping high scores of the shortest times to win a game</w:t>
      </w:r>
    </w:p>
    <w:p w14:paraId="2E6582E1" w14:textId="1AE1C358" w:rsidR="00336C4A" w:rsidRDefault="00336C4A" w:rsidP="00406FA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aking back moves</w:t>
      </w:r>
    </w:p>
    <w:p w14:paraId="620FBD24" w14:textId="1668FFB7" w:rsidR="00D04897" w:rsidRDefault="00D04897" w:rsidP="00406FA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ustomisable timed games</w:t>
      </w:r>
    </w:p>
    <w:p w14:paraId="0A3F62AC" w14:textId="79669F7A" w:rsidR="0099329B" w:rsidRPr="00574C16" w:rsidRDefault="00C33E6F" w:rsidP="00574C16">
      <w:pPr>
        <w:rPr>
          <w:lang w:val="en-US"/>
        </w:rPr>
      </w:pPr>
      <w:r>
        <w:rPr>
          <w:lang w:val="en-US"/>
        </w:rPr>
        <w:t xml:space="preserve">In this user manual, you will find all the advice you need to </w:t>
      </w:r>
      <w:r w:rsidR="00517B43">
        <w:rPr>
          <w:lang w:val="en-US"/>
        </w:rPr>
        <w:t>use Checkmate well.</w:t>
      </w:r>
    </w:p>
    <w:p w14:paraId="5F6E5AE9" w14:textId="71010287" w:rsidR="0014145F" w:rsidRDefault="002231CB" w:rsidP="002231CB">
      <w:pPr>
        <w:pStyle w:val="Heading2"/>
        <w:rPr>
          <w:lang w:val="en-US"/>
        </w:rPr>
      </w:pPr>
      <w:bookmarkStart w:id="8" w:name="_Toc521544712"/>
      <w:r>
        <w:rPr>
          <w:lang w:val="en-US"/>
        </w:rPr>
        <w:t>Starting new game</w:t>
      </w:r>
      <w:bookmarkEnd w:id="8"/>
    </w:p>
    <w:p w14:paraId="7A1C7D9C" w14:textId="0EE9667F" w:rsidR="00285533" w:rsidRDefault="008B29DF" w:rsidP="008B29DF">
      <w:pPr>
        <w:rPr>
          <w:lang w:val="en-US"/>
        </w:rPr>
      </w:pPr>
      <w:r>
        <w:rPr>
          <w:lang w:val="en-US"/>
        </w:rPr>
        <w:t xml:space="preserve">To start a new game, first </w:t>
      </w:r>
      <w:r w:rsidR="00613501">
        <w:rPr>
          <w:lang w:val="en-US"/>
        </w:rPr>
        <w:t>launch the Checkmate app</w:t>
      </w:r>
      <w:r w:rsidR="005A55E3">
        <w:rPr>
          <w:lang w:val="en-US"/>
        </w:rPr>
        <w:t xml:space="preserve"> (see </w:t>
      </w:r>
      <w:r w:rsidR="005A55E3">
        <w:rPr>
          <w:i/>
          <w:lang w:val="en-US"/>
        </w:rPr>
        <w:t>Figure 7</w:t>
      </w:r>
      <w:r w:rsidR="00705789">
        <w:rPr>
          <w:i/>
          <w:lang w:val="en-US"/>
        </w:rPr>
        <w:t>.</w:t>
      </w:r>
      <w:r w:rsidR="005A55E3">
        <w:rPr>
          <w:lang w:val="en-US"/>
        </w:rPr>
        <w:t>)</w:t>
      </w:r>
    </w:p>
    <w:p w14:paraId="537FE8DF" w14:textId="77777777" w:rsidR="003A4C55" w:rsidRDefault="00285533" w:rsidP="003A4C55">
      <w:pPr>
        <w:keepNext/>
      </w:pPr>
      <w:r w:rsidRPr="00285533">
        <w:rPr>
          <w:noProof/>
          <w:lang w:val="en-US"/>
        </w:rPr>
        <w:drawing>
          <wp:inline distT="0" distB="0" distL="0" distR="0" wp14:anchorId="3455E4B6" wp14:editId="6BF43C77">
            <wp:extent cx="2705100" cy="3466769"/>
            <wp:effectExtent l="19050" t="19050" r="19050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096"/>
                    <a:stretch/>
                  </pic:blipFill>
                  <pic:spPr bwMode="auto">
                    <a:xfrm>
                      <a:off x="0" y="0"/>
                      <a:ext cx="2705100" cy="34667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B0092" w14:textId="0B66D102" w:rsidR="00285533" w:rsidRDefault="003A4C55" w:rsidP="003A4C55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7</w:t>
        </w:r>
      </w:fldSimple>
      <w:r>
        <w:t xml:space="preserve"> - Checkmate main menu screen</w:t>
      </w:r>
    </w:p>
    <w:p w14:paraId="3B306B70" w14:textId="77777777" w:rsidR="002C3D9B" w:rsidRDefault="002C3D9B">
      <w:pPr>
        <w:rPr>
          <w:lang w:val="en-US"/>
        </w:rPr>
      </w:pPr>
      <w:r>
        <w:rPr>
          <w:lang w:val="en-US"/>
        </w:rPr>
        <w:br w:type="page"/>
      </w:r>
    </w:p>
    <w:p w14:paraId="117DD70A" w14:textId="4D8625AD" w:rsidR="005A55E3" w:rsidRDefault="00613501" w:rsidP="005A55E3">
      <w:pPr>
        <w:rPr>
          <w:lang w:val="en-US"/>
        </w:rPr>
      </w:pPr>
      <w:r>
        <w:rPr>
          <w:lang w:val="en-US"/>
        </w:rPr>
        <w:lastRenderedPageBreak/>
        <w:t xml:space="preserve">Then </w:t>
      </w:r>
      <w:r w:rsidR="00B877E3">
        <w:rPr>
          <w:lang w:val="en-US"/>
        </w:rPr>
        <w:t>click the New Game button</w:t>
      </w:r>
      <w:r w:rsidR="009B35B2">
        <w:rPr>
          <w:lang w:val="en-US"/>
        </w:rPr>
        <w:t xml:space="preserve"> (see </w:t>
      </w:r>
      <w:r w:rsidR="009B35B2">
        <w:rPr>
          <w:i/>
          <w:lang w:val="en-US"/>
        </w:rPr>
        <w:t>Figure 8</w:t>
      </w:r>
      <w:r w:rsidR="009B35B2">
        <w:rPr>
          <w:u w:val="single"/>
          <w:lang w:val="en-US"/>
        </w:rPr>
        <w:t>.)</w:t>
      </w:r>
      <w:r w:rsidR="00A61F3B">
        <w:rPr>
          <w:lang w:val="en-US"/>
        </w:rPr>
        <w:t xml:space="preserve"> </w:t>
      </w:r>
      <w:r w:rsidR="001F50D7">
        <w:rPr>
          <w:lang w:val="en-US"/>
        </w:rPr>
        <w:t>After entering your names, press confirm.</w:t>
      </w:r>
    </w:p>
    <w:p w14:paraId="4BABC956" w14:textId="77777777" w:rsidR="00333E33" w:rsidRDefault="00333E33" w:rsidP="00333E33">
      <w:pPr>
        <w:keepNext/>
      </w:pPr>
      <w:r w:rsidRPr="00333E33">
        <w:rPr>
          <w:noProof/>
          <w:lang w:val="en-US"/>
        </w:rPr>
        <w:drawing>
          <wp:inline distT="0" distB="0" distL="0" distR="0" wp14:anchorId="02F9E3C7" wp14:editId="77BC25DA">
            <wp:extent cx="5943600" cy="3817620"/>
            <wp:effectExtent l="19050" t="19050" r="1905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7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9FE211" w14:textId="3D6D8A0F" w:rsidR="00613501" w:rsidRDefault="00333E33" w:rsidP="00333E33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8</w:t>
        </w:r>
      </w:fldSimple>
      <w:r>
        <w:t xml:space="preserve"> - Checkmate after 'New Game' is pressed from the main menu</w:t>
      </w:r>
    </w:p>
    <w:p w14:paraId="1E197C73" w14:textId="5D3AE5B7" w:rsidR="00047C43" w:rsidRPr="00047C43" w:rsidRDefault="00047C43" w:rsidP="00047C43">
      <w:r>
        <w:t>One more dialogue should appear</w:t>
      </w:r>
      <w:r w:rsidR="00F81BDA">
        <w:t xml:space="preserve">. After confirming this, the timers will start to </w:t>
      </w:r>
      <w:r w:rsidR="00F81F65">
        <w:t>function,</w:t>
      </w:r>
      <w:r w:rsidR="00F81BDA">
        <w:t xml:space="preserve"> and the game commences.</w:t>
      </w:r>
    </w:p>
    <w:p w14:paraId="570A3E82" w14:textId="77777777" w:rsidR="00C13F1E" w:rsidRDefault="00392DB5" w:rsidP="00C13F1E">
      <w:pPr>
        <w:keepNext/>
      </w:pPr>
      <w:r w:rsidRPr="00392DB5">
        <w:rPr>
          <w:noProof/>
          <w:lang w:val="en-US"/>
        </w:rPr>
        <w:drawing>
          <wp:inline distT="0" distB="0" distL="0" distR="0" wp14:anchorId="375F1F1A" wp14:editId="101564C1">
            <wp:extent cx="2971800" cy="17145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714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FD19E" w14:textId="21EF7807" w:rsidR="00CB73B9" w:rsidRDefault="00C13F1E" w:rsidP="00C13F1E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4754E7">
          <w:rPr>
            <w:noProof/>
          </w:rPr>
          <w:t>9</w:t>
        </w:r>
      </w:fldSimple>
      <w:r>
        <w:t xml:space="preserve"> - The final dialogue before a new game is started</w:t>
      </w:r>
    </w:p>
    <w:p w14:paraId="452266DE" w14:textId="2F1F657B" w:rsidR="00CC6E46" w:rsidRDefault="00CC6E46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en-US"/>
        </w:rPr>
      </w:pPr>
      <w:r>
        <w:rPr>
          <w:lang w:val="en-US"/>
        </w:rPr>
        <w:br w:type="page"/>
      </w:r>
    </w:p>
    <w:p w14:paraId="02BE0B49" w14:textId="2FC21EC0" w:rsidR="00C13F1E" w:rsidRDefault="00C13F1E" w:rsidP="00C13F1E">
      <w:pPr>
        <w:pStyle w:val="Heading3"/>
        <w:rPr>
          <w:lang w:val="en-US"/>
        </w:rPr>
      </w:pPr>
      <w:bookmarkStart w:id="9" w:name="_Toc521544713"/>
      <w:r>
        <w:rPr>
          <w:lang w:val="en-US"/>
        </w:rPr>
        <w:lastRenderedPageBreak/>
        <w:t>Starting a new timed game</w:t>
      </w:r>
      <w:bookmarkEnd w:id="9"/>
    </w:p>
    <w:p w14:paraId="4FD48567" w14:textId="76862E31" w:rsidR="003C3989" w:rsidRDefault="00AB5AEF" w:rsidP="00CB73B9">
      <w:pPr>
        <w:rPr>
          <w:lang w:val="en-US"/>
        </w:rPr>
      </w:pPr>
      <w:r>
        <w:rPr>
          <w:lang w:val="en-US"/>
        </w:rPr>
        <w:t xml:space="preserve">To start a new timed game, first launch Checkmate (see </w:t>
      </w:r>
      <w:r>
        <w:rPr>
          <w:i/>
          <w:lang w:val="en-US"/>
        </w:rPr>
        <w:t>Figure 7</w:t>
      </w:r>
      <w:r>
        <w:rPr>
          <w:lang w:val="en-US"/>
        </w:rPr>
        <w:t>) and then click ‘New Timed Game’</w:t>
      </w:r>
      <w:r w:rsidR="00432B38">
        <w:rPr>
          <w:lang w:val="en-US"/>
        </w:rPr>
        <w:t xml:space="preserve"> (see </w:t>
      </w:r>
      <w:r w:rsidR="00432B38">
        <w:rPr>
          <w:i/>
          <w:lang w:val="en-US"/>
        </w:rPr>
        <w:t>Figure 10.</w:t>
      </w:r>
      <w:r w:rsidR="00432B38">
        <w:rPr>
          <w:lang w:val="en-US"/>
        </w:rPr>
        <w:t>)</w:t>
      </w:r>
    </w:p>
    <w:p w14:paraId="74DB747F" w14:textId="77777777" w:rsidR="003C3989" w:rsidRDefault="003C3989" w:rsidP="003C3989">
      <w:pPr>
        <w:keepNext/>
      </w:pPr>
      <w:r w:rsidRPr="003C3989">
        <w:rPr>
          <w:noProof/>
          <w:lang w:val="en-US"/>
        </w:rPr>
        <w:drawing>
          <wp:inline distT="0" distB="0" distL="0" distR="0" wp14:anchorId="23880B46" wp14:editId="5F3832E8">
            <wp:extent cx="3752390" cy="4682739"/>
            <wp:effectExtent l="19050" t="19050" r="19685" b="228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837" b="630"/>
                    <a:stretch/>
                  </pic:blipFill>
                  <pic:spPr bwMode="auto">
                    <a:xfrm>
                      <a:off x="0" y="0"/>
                      <a:ext cx="3752850" cy="46833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29423" w14:textId="7834AF0D" w:rsidR="00AB5AEF" w:rsidRDefault="003C3989" w:rsidP="003C3989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4754E7">
          <w:rPr>
            <w:noProof/>
          </w:rPr>
          <w:t>10</w:t>
        </w:r>
      </w:fldSimple>
      <w:r>
        <w:t xml:space="preserve"> - Screen shown after 'New Timed Game' is clicked</w:t>
      </w:r>
    </w:p>
    <w:p w14:paraId="6C59F65F" w14:textId="7DBC93F2" w:rsidR="003C3989" w:rsidRPr="00970D0A" w:rsidRDefault="006C7BAE" w:rsidP="00CB73B9">
      <w:pPr>
        <w:rPr>
          <w:lang w:val="en-US"/>
        </w:rPr>
      </w:pPr>
      <w:r>
        <w:rPr>
          <w:lang w:val="en-US"/>
        </w:rPr>
        <w:t>If you are unsure about how time controls work, click the blue ‘How does this work?’ link to get an overview on time controls.</w:t>
      </w:r>
      <w:r w:rsidR="008235FD">
        <w:rPr>
          <w:lang w:val="en-US"/>
        </w:rPr>
        <w:t xml:space="preserve"> If the time control you want to play with is displayed on the grid of boxes, click that to get started.</w:t>
      </w:r>
      <w:r w:rsidR="00970D0A">
        <w:rPr>
          <w:lang w:val="en-US"/>
        </w:rPr>
        <w:t xml:space="preserve"> Afterwards, see </w:t>
      </w:r>
      <w:r w:rsidR="00970D0A">
        <w:rPr>
          <w:i/>
          <w:lang w:val="en-US"/>
        </w:rPr>
        <w:t>Figure 8</w:t>
      </w:r>
      <w:r w:rsidR="00970D0A">
        <w:rPr>
          <w:lang w:val="en-US"/>
        </w:rPr>
        <w:t xml:space="preserve"> and </w:t>
      </w:r>
      <w:r w:rsidR="00970D0A">
        <w:rPr>
          <w:i/>
          <w:lang w:val="en-US"/>
        </w:rPr>
        <w:t>Figure 9</w:t>
      </w:r>
      <w:r w:rsidR="00970D0A">
        <w:rPr>
          <w:lang w:val="en-US"/>
        </w:rPr>
        <w:t xml:space="preserve"> for the process to start the game and run the timers.</w:t>
      </w:r>
    </w:p>
    <w:p w14:paraId="7651B642" w14:textId="77777777" w:rsidR="00585C52" w:rsidRDefault="00585C52">
      <w:pPr>
        <w:rPr>
          <w:lang w:val="en-US"/>
        </w:rPr>
      </w:pPr>
      <w:r>
        <w:rPr>
          <w:lang w:val="en-US"/>
        </w:rPr>
        <w:br w:type="page"/>
      </w:r>
    </w:p>
    <w:p w14:paraId="2E71E543" w14:textId="75B9C4FE" w:rsidR="006C7BAE" w:rsidRDefault="00F81F65" w:rsidP="00CB73B9">
      <w:pPr>
        <w:rPr>
          <w:lang w:val="en-US"/>
        </w:rPr>
      </w:pPr>
      <w:r>
        <w:rPr>
          <w:lang w:val="en-US"/>
        </w:rPr>
        <w:lastRenderedPageBreak/>
        <w:t>If however, you want to create your own time control, click the ‘Custom’ button</w:t>
      </w:r>
      <w:r w:rsidR="00ED3D09">
        <w:rPr>
          <w:lang w:val="en-US"/>
        </w:rPr>
        <w:t xml:space="preserve"> (see </w:t>
      </w:r>
      <w:r w:rsidR="00ED3D09">
        <w:rPr>
          <w:i/>
          <w:lang w:val="en-US"/>
        </w:rPr>
        <w:t>Figure 11</w:t>
      </w:r>
      <w:r>
        <w:rPr>
          <w:lang w:val="en-US"/>
        </w:rPr>
        <w:t>.</w:t>
      </w:r>
      <w:r w:rsidR="00ED3D09">
        <w:rPr>
          <w:lang w:val="en-US"/>
        </w:rPr>
        <w:t>)</w:t>
      </w:r>
    </w:p>
    <w:p w14:paraId="58058EE3" w14:textId="77777777" w:rsidR="006F6B03" w:rsidRDefault="00585C52" w:rsidP="006F6B03">
      <w:pPr>
        <w:keepNext/>
      </w:pPr>
      <w:r w:rsidRPr="00585C52">
        <w:rPr>
          <w:noProof/>
          <w:lang w:val="en-US"/>
        </w:rPr>
        <w:drawing>
          <wp:inline distT="0" distB="0" distL="0" distR="0" wp14:anchorId="1661F8EA" wp14:editId="76CA7224">
            <wp:extent cx="3097519" cy="2297927"/>
            <wp:effectExtent l="19050" t="19050" r="27305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99815" cy="229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7E2BD" w14:textId="7DE16E3F" w:rsidR="00585C52" w:rsidRDefault="006F6B03" w:rsidP="006F6B03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11</w:t>
        </w:r>
      </w:fldSimple>
      <w:r>
        <w:t xml:space="preserve"> - Custom time control screen</w:t>
      </w:r>
    </w:p>
    <w:p w14:paraId="75C1B2F2" w14:textId="015812DB" w:rsidR="00860AA7" w:rsidRDefault="00860AA7" w:rsidP="00860AA7">
      <w:r>
        <w:t>On this screen you can create your own time control. Either use the trackbars or the textboxes to change the minutes per side and increment values. A preview of your time control is shown left of the ‘Continue’ button.</w:t>
      </w:r>
      <w:r w:rsidR="00373E9E">
        <w:t xml:space="preserve"> When you are done creating your time control, click ‘Continue’ to launch to the </w:t>
      </w:r>
      <w:r w:rsidR="00373E9E">
        <w:rPr>
          <w:i/>
        </w:rPr>
        <w:t>Figure 8</w:t>
      </w:r>
      <w:r w:rsidR="00373E9E">
        <w:t xml:space="preserve"> </w:t>
      </w:r>
      <w:r w:rsidR="00703475">
        <w:t xml:space="preserve">and </w:t>
      </w:r>
      <w:r w:rsidR="00703475">
        <w:rPr>
          <w:i/>
        </w:rPr>
        <w:t>Figure 9</w:t>
      </w:r>
      <w:r w:rsidR="00703475">
        <w:t xml:space="preserve"> screen</w:t>
      </w:r>
      <w:r w:rsidR="00CD24B1">
        <w:t>s</w:t>
      </w:r>
      <w:r w:rsidR="00703475">
        <w:t>.</w:t>
      </w:r>
    </w:p>
    <w:p w14:paraId="536828DB" w14:textId="6E696E52" w:rsidR="00BA312B" w:rsidRDefault="00BA312B" w:rsidP="00BA312B">
      <w:pPr>
        <w:pStyle w:val="Heading2"/>
        <w:rPr>
          <w:lang w:val="en-US"/>
        </w:rPr>
      </w:pPr>
      <w:bookmarkStart w:id="10" w:name="_Toc521544714"/>
      <w:r>
        <w:rPr>
          <w:lang w:val="en-US"/>
        </w:rPr>
        <w:t>Playing the game</w:t>
      </w:r>
      <w:bookmarkEnd w:id="10"/>
    </w:p>
    <w:p w14:paraId="5DBA3DE4" w14:textId="71C6854D" w:rsidR="0045090A" w:rsidRPr="0045090A" w:rsidRDefault="0045090A" w:rsidP="0045090A">
      <w:pPr>
        <w:pStyle w:val="Heading3"/>
        <w:rPr>
          <w:lang w:val="en-US"/>
        </w:rPr>
      </w:pPr>
      <w:bookmarkStart w:id="11" w:name="_Toc521544715"/>
      <w:r>
        <w:rPr>
          <w:lang w:val="en-US"/>
        </w:rPr>
        <w:t>Moving pieces</w:t>
      </w:r>
      <w:bookmarkEnd w:id="11"/>
    </w:p>
    <w:p w14:paraId="6DE805BD" w14:textId="6A1814B2" w:rsidR="00BA312B" w:rsidRPr="00631E11" w:rsidRDefault="008E61DC" w:rsidP="00BA312B">
      <w:pPr>
        <w:rPr>
          <w:lang w:val="en-US"/>
        </w:rPr>
      </w:pPr>
      <w:r>
        <w:rPr>
          <w:lang w:val="en-US"/>
        </w:rPr>
        <w:t>To play the game, first click on a piece you want to move</w:t>
      </w:r>
      <w:r w:rsidR="00631E11">
        <w:rPr>
          <w:lang w:val="en-US"/>
        </w:rPr>
        <w:t xml:space="preserve"> (see </w:t>
      </w:r>
      <w:r w:rsidR="00631E11">
        <w:rPr>
          <w:i/>
          <w:lang w:val="en-US"/>
        </w:rPr>
        <w:t>Figure 12</w:t>
      </w:r>
      <w:r>
        <w:rPr>
          <w:lang w:val="en-US"/>
        </w:rPr>
        <w:t>.</w:t>
      </w:r>
      <w:r w:rsidR="00631E11">
        <w:rPr>
          <w:lang w:val="en-US"/>
        </w:rPr>
        <w:t>)</w:t>
      </w:r>
    </w:p>
    <w:p w14:paraId="0D97610D" w14:textId="77777777" w:rsidR="004D352B" w:rsidRDefault="004D7CF1" w:rsidP="004D352B">
      <w:pPr>
        <w:keepNext/>
      </w:pPr>
      <w:r w:rsidRPr="004D7CF1">
        <w:rPr>
          <w:noProof/>
          <w:lang w:val="en-US"/>
        </w:rPr>
        <w:drawing>
          <wp:inline distT="0" distB="0" distL="0" distR="0" wp14:anchorId="3063E2E9" wp14:editId="0E57483D">
            <wp:extent cx="5080883" cy="3263489"/>
            <wp:effectExtent l="19050" t="19050" r="24765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13424" cy="3284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58DD6D" w14:textId="3C77FB5E" w:rsidR="004D7CF1" w:rsidRDefault="004D352B" w:rsidP="004D352B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12</w:t>
        </w:r>
      </w:fldSimple>
      <w:r>
        <w:t xml:space="preserve"> - Selecting a piece to move</w:t>
      </w:r>
    </w:p>
    <w:p w14:paraId="2578CA94" w14:textId="09EA9EEC" w:rsidR="00123957" w:rsidRPr="000652B1" w:rsidRDefault="00003DE7" w:rsidP="00123957">
      <w:pPr>
        <w:rPr>
          <w:lang w:val="en-US"/>
        </w:rPr>
      </w:pPr>
      <w:r>
        <w:rPr>
          <w:lang w:val="en-US"/>
        </w:rPr>
        <w:lastRenderedPageBreak/>
        <w:t>All the valid moves for that piece will show on the board. To then move the piece to any of the indicated positions, click on them.</w:t>
      </w:r>
      <w:r w:rsidR="000652B1">
        <w:rPr>
          <w:lang w:val="en-US"/>
        </w:rPr>
        <w:t xml:space="preserve"> In the event of a pawn promotion, the dialogue shown in the screen in </w:t>
      </w:r>
      <w:r w:rsidR="000652B1">
        <w:rPr>
          <w:i/>
          <w:lang w:val="en-US"/>
        </w:rPr>
        <w:t>Figure 13</w:t>
      </w:r>
      <w:r w:rsidR="000652B1">
        <w:rPr>
          <w:lang w:val="en-US"/>
        </w:rPr>
        <w:t xml:space="preserve"> will show. </w:t>
      </w:r>
      <w:r w:rsidR="00A67C85">
        <w:rPr>
          <w:lang w:val="en-US"/>
        </w:rPr>
        <w:t>Select a piece and click it for the pawn to change to it and continue the move.</w:t>
      </w:r>
    </w:p>
    <w:p w14:paraId="016A5A77" w14:textId="77777777" w:rsidR="000652B1" w:rsidRDefault="000652B1" w:rsidP="000652B1">
      <w:pPr>
        <w:keepNext/>
      </w:pPr>
      <w:r w:rsidRPr="000652B1">
        <w:rPr>
          <w:noProof/>
          <w:lang w:val="en-US"/>
        </w:rPr>
        <w:drawing>
          <wp:inline distT="0" distB="0" distL="0" distR="0" wp14:anchorId="33BF0ACB" wp14:editId="1AB896D2">
            <wp:extent cx="5485323" cy="3506525"/>
            <wp:effectExtent l="19050" t="19050" r="2032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624"/>
                    <a:stretch/>
                  </pic:blipFill>
                  <pic:spPr bwMode="auto">
                    <a:xfrm>
                      <a:off x="0" y="0"/>
                      <a:ext cx="5488844" cy="3508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AFAC7" w14:textId="07C2CEAD" w:rsidR="000652B1" w:rsidRDefault="000652B1" w:rsidP="000652B1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13</w:t>
        </w:r>
      </w:fldSimple>
      <w:r>
        <w:t xml:space="preserve"> - Choosing a piece for a pawn promotion</w:t>
      </w:r>
    </w:p>
    <w:p w14:paraId="4E1969ED" w14:textId="1C3D6A52" w:rsidR="00265D41" w:rsidRDefault="00265D41" w:rsidP="00265D41">
      <w:pPr>
        <w:pStyle w:val="Heading3"/>
      </w:pPr>
      <w:bookmarkStart w:id="12" w:name="_Toc521544716"/>
      <w:r>
        <w:t>Taking back moves</w:t>
      </w:r>
      <w:bookmarkEnd w:id="12"/>
    </w:p>
    <w:p w14:paraId="60FFE787" w14:textId="2B02A8EA" w:rsidR="00265D41" w:rsidRPr="00265D41" w:rsidRDefault="00265D41" w:rsidP="00265D41">
      <w:r>
        <w:t>To take back</w:t>
      </w:r>
      <w:r w:rsidR="00A56C34">
        <w:t xml:space="preserve"> a move, click on the ‘TAKE BACK’ button above the game history. </w:t>
      </w:r>
      <w:r w:rsidR="00070324">
        <w:t>This will take the game one move back</w:t>
      </w:r>
      <w:r w:rsidR="004E3FA3">
        <w:t>.</w:t>
      </w:r>
    </w:p>
    <w:p w14:paraId="78724023" w14:textId="46241441" w:rsidR="004044EB" w:rsidRDefault="001F6D8E" w:rsidP="001F6D8E">
      <w:pPr>
        <w:pStyle w:val="Heading2"/>
        <w:rPr>
          <w:lang w:val="en-US"/>
        </w:rPr>
      </w:pPr>
      <w:bookmarkStart w:id="13" w:name="_Toc521544717"/>
      <w:r>
        <w:rPr>
          <w:lang w:val="en-US"/>
        </w:rPr>
        <w:t>Saving game</w:t>
      </w:r>
      <w:r w:rsidR="00B71CF0">
        <w:rPr>
          <w:lang w:val="en-US"/>
        </w:rPr>
        <w:t>s</w:t>
      </w:r>
      <w:bookmarkEnd w:id="13"/>
    </w:p>
    <w:p w14:paraId="5EF15FD0" w14:textId="43801BF5" w:rsidR="00297448" w:rsidRPr="009051EE" w:rsidRDefault="009051EE" w:rsidP="00297448">
      <w:pPr>
        <w:rPr>
          <w:lang w:val="en-US"/>
        </w:rPr>
      </w:pPr>
      <w:r>
        <w:rPr>
          <w:lang w:val="en-US"/>
        </w:rPr>
        <w:t>To save the game, either press the keyboard shortcut ‘CTRL-S’ or navigate the file menu to the ‘Save…’ options as show</w:t>
      </w:r>
      <w:r w:rsidR="0083359F">
        <w:rPr>
          <w:lang w:val="en-US"/>
        </w:rPr>
        <w:t xml:space="preserve">n </w:t>
      </w:r>
      <w:r>
        <w:rPr>
          <w:lang w:val="en-US"/>
        </w:rPr>
        <w:t xml:space="preserve">in in </w:t>
      </w:r>
      <w:r>
        <w:rPr>
          <w:i/>
          <w:lang w:val="en-US"/>
        </w:rPr>
        <w:t>Figure 14</w:t>
      </w:r>
      <w:r>
        <w:rPr>
          <w:lang w:val="en-US"/>
        </w:rPr>
        <w:t>.</w:t>
      </w:r>
    </w:p>
    <w:p w14:paraId="3618B2C4" w14:textId="77777777" w:rsidR="00EE5DD1" w:rsidRDefault="009051EE" w:rsidP="00EE5DD1">
      <w:pPr>
        <w:keepNext/>
      </w:pPr>
      <w:r w:rsidRPr="009051EE">
        <w:rPr>
          <w:noProof/>
          <w:lang w:val="en-US"/>
        </w:rPr>
        <w:drawing>
          <wp:inline distT="0" distB="0" distL="0" distR="0" wp14:anchorId="5F8333EE" wp14:editId="120428DE">
            <wp:extent cx="2250219" cy="1888871"/>
            <wp:effectExtent l="19050" t="19050" r="1714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60886" cy="1897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733C0" w14:textId="10A80463" w:rsidR="009051EE" w:rsidRDefault="00EE5DD1" w:rsidP="00EE5DD1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14</w:t>
        </w:r>
      </w:fldSimple>
      <w:r>
        <w:t xml:space="preserve"> - Saving a game through the file menu</w:t>
      </w:r>
    </w:p>
    <w:p w14:paraId="49BDA109" w14:textId="333FFB66" w:rsidR="000F1BA2" w:rsidRPr="005556B0" w:rsidRDefault="000F1BA2" w:rsidP="000F1BA2">
      <w:r>
        <w:lastRenderedPageBreak/>
        <w:t xml:space="preserve">Then a save game dialogue will show, as seen in </w:t>
      </w:r>
      <w:r w:rsidR="005556B0">
        <w:rPr>
          <w:i/>
        </w:rPr>
        <w:t>Figure 15</w:t>
      </w:r>
      <w:r w:rsidR="005556B0">
        <w:t>.</w:t>
      </w:r>
    </w:p>
    <w:p w14:paraId="1CEB9B5E" w14:textId="77777777" w:rsidR="00C81379" w:rsidRDefault="000F1BA2" w:rsidP="00C81379">
      <w:pPr>
        <w:keepNext/>
      </w:pPr>
      <w:r w:rsidRPr="000F1BA2">
        <w:rPr>
          <w:noProof/>
        </w:rPr>
        <w:drawing>
          <wp:inline distT="0" distB="0" distL="0" distR="0" wp14:anchorId="2CEAB669" wp14:editId="1698070E">
            <wp:extent cx="4906398" cy="2952750"/>
            <wp:effectExtent l="19050" t="19050" r="2794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21879" cy="29620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27A0C3" w14:textId="164375FB" w:rsidR="000F1BA2" w:rsidRDefault="00C81379" w:rsidP="00C81379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15</w:t>
        </w:r>
      </w:fldSimple>
      <w:r>
        <w:t xml:space="preserve"> - Saving a game</w:t>
      </w:r>
    </w:p>
    <w:p w14:paraId="170C7505" w14:textId="3F6F4523" w:rsidR="005556B0" w:rsidRPr="005556B0" w:rsidRDefault="00DE4626" w:rsidP="005556B0">
      <w:r>
        <w:t>After c</w:t>
      </w:r>
      <w:r w:rsidR="00AF3A6A">
        <w:t>hoos</w:t>
      </w:r>
      <w:r>
        <w:t>ing</w:t>
      </w:r>
      <w:r w:rsidR="00AF3A6A">
        <w:t xml:space="preserve"> a location and a name for your game</w:t>
      </w:r>
      <w:r w:rsidR="0047691A">
        <w:t>, a Checkmate file will be created containing all the game data.</w:t>
      </w:r>
    </w:p>
    <w:p w14:paraId="2E3EC2CC" w14:textId="2583A022" w:rsidR="00203919" w:rsidRDefault="009C7905" w:rsidP="00357E89">
      <w:pPr>
        <w:pStyle w:val="Heading2"/>
        <w:rPr>
          <w:lang w:val="en-US"/>
        </w:rPr>
      </w:pPr>
      <w:bookmarkStart w:id="14" w:name="_Toc521544718"/>
      <w:r>
        <w:rPr>
          <w:lang w:val="en-US"/>
        </w:rPr>
        <w:t>Loading games</w:t>
      </w:r>
      <w:bookmarkEnd w:id="14"/>
    </w:p>
    <w:p w14:paraId="6B4A758B" w14:textId="0B55C4DD" w:rsidR="00012DC7" w:rsidRDefault="00D71BA9" w:rsidP="00012DC7">
      <w:pPr>
        <w:rPr>
          <w:lang w:val="en-US"/>
        </w:rPr>
      </w:pPr>
      <w:r>
        <w:rPr>
          <w:lang w:val="en-US"/>
        </w:rPr>
        <w:t xml:space="preserve">To load a previously saved game, first open Checkmate and click the ‘Load Game’ button (see </w:t>
      </w:r>
      <w:r>
        <w:rPr>
          <w:i/>
          <w:lang w:val="en-US"/>
        </w:rPr>
        <w:t>Figure 7</w:t>
      </w:r>
      <w:r w:rsidR="00A836EA">
        <w:rPr>
          <w:lang w:val="en-US"/>
        </w:rPr>
        <w:t>.)</w:t>
      </w:r>
      <w:r w:rsidR="00392F60">
        <w:rPr>
          <w:lang w:val="en-US"/>
        </w:rPr>
        <w:t xml:space="preserve"> </w:t>
      </w:r>
    </w:p>
    <w:p w14:paraId="7AEC1853" w14:textId="77777777" w:rsidR="00AA77DF" w:rsidRDefault="00AA77DF" w:rsidP="00AA77DF">
      <w:pPr>
        <w:keepNext/>
      </w:pPr>
      <w:r w:rsidRPr="00AA77DF">
        <w:rPr>
          <w:noProof/>
          <w:lang w:val="en-US"/>
        </w:rPr>
        <w:drawing>
          <wp:inline distT="0" distB="0" distL="0" distR="0" wp14:anchorId="7AC7E764" wp14:editId="691880CB">
            <wp:extent cx="4916872" cy="2952750"/>
            <wp:effectExtent l="19050" t="19050" r="17145" b="190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1701" cy="29616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E0FF3" w14:textId="2F11C60F" w:rsidR="00AA77DF" w:rsidRDefault="00AA77DF" w:rsidP="00AA77DF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16</w:t>
        </w:r>
      </w:fldSimple>
      <w:r>
        <w:t xml:space="preserve"> - Load game </w:t>
      </w:r>
      <w:r w:rsidR="00531542">
        <w:t xml:space="preserve">file </w:t>
      </w:r>
      <w:r>
        <w:t>dialogue</w:t>
      </w:r>
    </w:p>
    <w:p w14:paraId="09E12F41" w14:textId="6827C4D7" w:rsidR="003E7E2E" w:rsidRPr="003E7E2E" w:rsidRDefault="003E7E2E" w:rsidP="003E7E2E">
      <w:r>
        <w:t>Then navigate to your saved Checkmate file and open it</w:t>
      </w:r>
      <w:r w:rsidR="00DB3E49">
        <w:t xml:space="preserve"> to continue.</w:t>
      </w:r>
    </w:p>
    <w:p w14:paraId="1869C7B0" w14:textId="5484E67D" w:rsidR="00357E89" w:rsidRDefault="000056A5" w:rsidP="00A25F20">
      <w:pPr>
        <w:pStyle w:val="Heading2"/>
        <w:rPr>
          <w:lang w:val="en-US"/>
        </w:rPr>
      </w:pPr>
      <w:bookmarkStart w:id="15" w:name="_Toc521544719"/>
      <w:r>
        <w:rPr>
          <w:lang w:val="en-US"/>
        </w:rPr>
        <w:lastRenderedPageBreak/>
        <w:t>Options</w:t>
      </w:r>
      <w:bookmarkEnd w:id="15"/>
    </w:p>
    <w:p w14:paraId="098B3A2E" w14:textId="34785AA9" w:rsidR="00A25F20" w:rsidRDefault="005B50AB" w:rsidP="00A25F20">
      <w:pPr>
        <w:rPr>
          <w:lang w:val="en-US"/>
        </w:rPr>
      </w:pPr>
      <w:r>
        <w:rPr>
          <w:lang w:val="en-US"/>
        </w:rPr>
        <w:t xml:space="preserve">Checkmate has many customisable options, mainly located in the options screen. This section will explain the various options there are and how to </w:t>
      </w:r>
      <w:r w:rsidR="001A208E">
        <w:rPr>
          <w:lang w:val="en-US"/>
        </w:rPr>
        <w:t>customise them.</w:t>
      </w:r>
    </w:p>
    <w:p w14:paraId="083AD1D3" w14:textId="1A1434BC" w:rsidR="008F760B" w:rsidRDefault="008F760B" w:rsidP="008F760B">
      <w:pPr>
        <w:pStyle w:val="Heading3"/>
        <w:rPr>
          <w:lang w:val="en-US"/>
        </w:rPr>
      </w:pPr>
      <w:bookmarkStart w:id="16" w:name="_Toc521544720"/>
      <w:r>
        <w:rPr>
          <w:lang w:val="en-US"/>
        </w:rPr>
        <w:t>Navigating to the options screen</w:t>
      </w:r>
      <w:bookmarkEnd w:id="16"/>
    </w:p>
    <w:p w14:paraId="1437D8D5" w14:textId="3625B4E3" w:rsidR="009E4BC9" w:rsidRPr="0061022E" w:rsidRDefault="009E4BC9" w:rsidP="009E4BC9">
      <w:pPr>
        <w:rPr>
          <w:lang w:val="en-US"/>
        </w:rPr>
      </w:pPr>
      <w:r>
        <w:rPr>
          <w:lang w:val="en-US"/>
        </w:rPr>
        <w:t xml:space="preserve">There are many ways to navigate to the options screen. The first is from the </w:t>
      </w:r>
      <w:r w:rsidR="0061022E">
        <w:rPr>
          <w:lang w:val="en-US"/>
        </w:rPr>
        <w:t xml:space="preserve">settings cog in the </w:t>
      </w:r>
      <w:r>
        <w:rPr>
          <w:lang w:val="en-US"/>
        </w:rPr>
        <w:t xml:space="preserve">main menu, as seen in </w:t>
      </w:r>
      <w:r w:rsidR="0061022E">
        <w:rPr>
          <w:i/>
          <w:lang w:val="en-US"/>
        </w:rPr>
        <w:t>Figure 17</w:t>
      </w:r>
      <w:r w:rsidR="0061022E">
        <w:rPr>
          <w:lang w:val="en-US"/>
        </w:rPr>
        <w:t>.</w:t>
      </w:r>
    </w:p>
    <w:p w14:paraId="24F3BFBE" w14:textId="1F7B7053" w:rsidR="009E4BC9" w:rsidRDefault="00A16111" w:rsidP="009E4BC9">
      <w:pPr>
        <w:keepNext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90DB92" wp14:editId="26771819">
                <wp:simplePos x="0" y="0"/>
                <wp:positionH relativeFrom="column">
                  <wp:posOffset>1926590</wp:posOffset>
                </wp:positionH>
                <wp:positionV relativeFrom="paragraph">
                  <wp:posOffset>2175510</wp:posOffset>
                </wp:positionV>
                <wp:extent cx="842926" cy="323850"/>
                <wp:effectExtent l="0" t="38100" r="33655" b="95250"/>
                <wp:wrapNone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735837" flipH="1">
                          <a:off x="0" y="0"/>
                          <a:ext cx="842926" cy="3238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2403D5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8" o:spid="_x0000_s1026" type="#_x0000_t13" style="position:absolute;margin-left:151.7pt;margin-top:171.3pt;width:66.35pt;height:25.5pt;rotation:943896fd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" adj="17451" fillcolor="#4472c4 [3204]" strokecolor="#1f3763 [1604]" strokeweight="1pt"/>
            </w:pict>
          </mc:Fallback>
        </mc:AlternateContent>
      </w:r>
      <w:r w:rsidR="009E4BC9" w:rsidRPr="009E4BC9">
        <w:rPr>
          <w:noProof/>
          <w:lang w:val="en-US"/>
        </w:rPr>
        <w:drawing>
          <wp:inline distT="0" distB="0" distL="0" distR="0" wp14:anchorId="4EC9C3A6" wp14:editId="2C34D3AD">
            <wp:extent cx="2278227" cy="2946400"/>
            <wp:effectExtent l="19050" t="19050" r="27305" b="254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79802" cy="2948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021A5C" w14:textId="6FCBFAA0" w:rsidR="009E4BC9" w:rsidRDefault="009E4BC9" w:rsidP="009E4BC9">
      <w:pPr>
        <w:pStyle w:val="Caption"/>
        <w:rPr>
          <w:noProof/>
        </w:rPr>
      </w:pPr>
      <w:r>
        <w:t xml:space="preserve">Figure </w:t>
      </w:r>
      <w:fldSimple w:instr=" SEQ Figure \* ARABIC ">
        <w:r w:rsidR="004754E7">
          <w:rPr>
            <w:noProof/>
          </w:rPr>
          <w:t>17</w:t>
        </w:r>
      </w:fldSimple>
      <w:r>
        <w:t xml:space="preserve"> - An edited screenshot</w:t>
      </w:r>
      <w:r>
        <w:rPr>
          <w:noProof/>
        </w:rPr>
        <w:t xml:space="preserve"> showing how to access the options page from the main menu</w:t>
      </w:r>
    </w:p>
    <w:p w14:paraId="456BB274" w14:textId="5AAA1BDC" w:rsidR="005716A8" w:rsidRPr="0055212A" w:rsidRDefault="0055212A" w:rsidP="005716A8">
      <w:pPr>
        <w:rPr>
          <w:lang w:val="en-US"/>
        </w:rPr>
      </w:pPr>
      <w:r>
        <w:rPr>
          <w:lang w:val="en-US"/>
        </w:rPr>
        <w:t xml:space="preserve">The options screen can also be accessed from the File, Game and View menus inside a game as shown in </w:t>
      </w:r>
      <w:r>
        <w:rPr>
          <w:i/>
          <w:lang w:val="en-US"/>
        </w:rPr>
        <w:t>Figure 18</w:t>
      </w:r>
      <w:r>
        <w:rPr>
          <w:lang w:val="en-US"/>
        </w:rPr>
        <w:t>.</w:t>
      </w:r>
    </w:p>
    <w:p w14:paraId="48604C8A" w14:textId="2A86F16B" w:rsidR="0055212A" w:rsidRDefault="00AA710A" w:rsidP="0055212A">
      <w:pPr>
        <w:keepNext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E863CD" wp14:editId="5600C9EE">
                <wp:simplePos x="0" y="0"/>
                <wp:positionH relativeFrom="margin">
                  <wp:posOffset>5276851</wp:posOffset>
                </wp:positionH>
                <wp:positionV relativeFrom="paragraph">
                  <wp:posOffset>934085</wp:posOffset>
                </wp:positionV>
                <wp:extent cx="501650" cy="241300"/>
                <wp:effectExtent l="19050" t="19050" r="31750" b="44450"/>
                <wp:wrapNone/>
                <wp:docPr id="25" name="Arrow: Righ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251469" flipH="1">
                          <a:off x="0" y="0"/>
                          <a:ext cx="501650" cy="2413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171ADE" id="Arrow: Right 25" o:spid="_x0000_s1026" type="#_x0000_t13" style="position:absolute;margin-left:415.5pt;margin-top:73.55pt;width:39.5pt;height:19pt;rotation:380689fd;flip:x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" adj="16405" fillcolor="#4472c4 [3204]" strokecolor="#1f3763 [1604]" strokeweight="1pt">
                <w10:wrap anchorx="margin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6286C9" wp14:editId="7F625A8C">
                <wp:simplePos x="0" y="0"/>
                <wp:positionH relativeFrom="margin">
                  <wp:align>center</wp:align>
                </wp:positionH>
                <wp:positionV relativeFrom="paragraph">
                  <wp:posOffset>997585</wp:posOffset>
                </wp:positionV>
                <wp:extent cx="501650" cy="241300"/>
                <wp:effectExtent l="19050" t="19050" r="31750" b="44450"/>
                <wp:wrapNone/>
                <wp:docPr id="24" name="Arrow: Righ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251469" flipH="1">
                          <a:off x="0" y="0"/>
                          <a:ext cx="501650" cy="2413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751FD4" id="Arrow: Right 24" o:spid="_x0000_s1026" type="#_x0000_t13" style="position:absolute;margin-left:0;margin-top:78.55pt;width:39.5pt;height:19pt;rotation:380689fd;flip:x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" adj="16405" fillcolor="#4472c4 [3204]" strokecolor="#1f3763 [1604]" strokeweight="1pt">
                <w10:wrap anchorx="margin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AAE56B" wp14:editId="50EA5990">
                <wp:simplePos x="0" y="0"/>
                <wp:positionH relativeFrom="column">
                  <wp:posOffset>958852</wp:posOffset>
                </wp:positionH>
                <wp:positionV relativeFrom="paragraph">
                  <wp:posOffset>915035</wp:posOffset>
                </wp:positionV>
                <wp:extent cx="501650" cy="241300"/>
                <wp:effectExtent l="19050" t="19050" r="31750" b="44450"/>
                <wp:wrapNone/>
                <wp:docPr id="23" name="Arrow: Righ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251469" flipH="1">
                          <a:off x="0" y="0"/>
                          <a:ext cx="501650" cy="2413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FE0B04" id="Arrow: Right 23" o:spid="_x0000_s1026" type="#_x0000_t13" style="position:absolute;margin-left:75.5pt;margin-top:72.05pt;width:39.5pt;height:19pt;rotation:380689fd;flip:x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" adj="16405" fillcolor="#4472c4 [3204]" strokecolor="#1f3763 [1604]" strokeweight="1pt"/>
            </w:pict>
          </mc:Fallback>
        </mc:AlternateContent>
      </w:r>
      <w:r w:rsidR="0055212A" w:rsidRPr="0055212A">
        <w:rPr>
          <w:noProof/>
          <w:lang w:val="en-US"/>
        </w:rPr>
        <w:drawing>
          <wp:inline distT="0" distB="0" distL="0" distR="0" wp14:anchorId="4064E016" wp14:editId="3EDBFF82">
            <wp:extent cx="5943600" cy="1521460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3B8DD" w14:textId="77EB8DA5" w:rsidR="0055212A" w:rsidRDefault="0055212A" w:rsidP="0055212A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18</w:t>
        </w:r>
      </w:fldSimple>
      <w:r>
        <w:t xml:space="preserve"> - Accessing the options page from the File, Game and View menus</w:t>
      </w:r>
    </w:p>
    <w:p w14:paraId="1D9E6140" w14:textId="60059E21" w:rsidR="0052295F" w:rsidRDefault="0052295F">
      <w:pPr>
        <w:rPr>
          <w:lang w:val="en-US"/>
        </w:rPr>
      </w:pPr>
      <w:r>
        <w:rPr>
          <w:lang w:val="en-US"/>
        </w:rPr>
        <w:br w:type="page"/>
      </w:r>
    </w:p>
    <w:p w14:paraId="52903593" w14:textId="2AFDF1AE" w:rsidR="0052295F" w:rsidRDefault="0052295F" w:rsidP="0052295F">
      <w:pPr>
        <w:rPr>
          <w:lang w:val="en-US"/>
        </w:rPr>
      </w:pPr>
      <w:r>
        <w:rPr>
          <w:lang w:val="en-US"/>
        </w:rPr>
        <w:lastRenderedPageBreak/>
        <w:t xml:space="preserve">Once the options page is up, </w:t>
      </w:r>
      <w:r w:rsidR="00A81954">
        <w:rPr>
          <w:lang w:val="en-US"/>
        </w:rPr>
        <w:t xml:space="preserve">it should appear like in </w:t>
      </w:r>
    </w:p>
    <w:p w14:paraId="256365DF" w14:textId="77777777" w:rsidR="00A81954" w:rsidRDefault="00A81954" w:rsidP="00A81954">
      <w:pPr>
        <w:keepNext/>
      </w:pPr>
      <w:r w:rsidRPr="00A81954">
        <w:rPr>
          <w:noProof/>
          <w:lang w:val="en-US"/>
        </w:rPr>
        <w:drawing>
          <wp:inline distT="0" distB="0" distL="0" distR="0" wp14:anchorId="309D7EAE" wp14:editId="02CC043E">
            <wp:extent cx="5943600" cy="6103620"/>
            <wp:effectExtent l="19050" t="19050" r="19050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3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D6B83" w14:textId="4B02A652" w:rsidR="00A81954" w:rsidRDefault="00A81954" w:rsidP="00A81954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19</w:t>
        </w:r>
      </w:fldSimple>
      <w:r>
        <w:t xml:space="preserve"> - The options screen</w:t>
      </w:r>
    </w:p>
    <w:p w14:paraId="3347D096" w14:textId="6A0FA526" w:rsidR="00A81954" w:rsidRDefault="00A81954" w:rsidP="00A81954">
      <w:r>
        <w:t>As any setting is changed that changes the appearance of the chessboard, the chessboard preview gets updated to reflect the chosen settings.</w:t>
      </w:r>
    </w:p>
    <w:p w14:paraId="753F8016" w14:textId="5A3FC76E" w:rsidR="00941F03" w:rsidRPr="00A81954" w:rsidRDefault="00941F03" w:rsidP="00A81954">
      <w:r>
        <w:t>Settings are also saved externally, meaning that your changes persist, even when you reboot Checkmate.</w:t>
      </w:r>
    </w:p>
    <w:p w14:paraId="54FD09B7" w14:textId="182A51F1" w:rsidR="00155238" w:rsidRDefault="00A25F20" w:rsidP="008F760B">
      <w:pPr>
        <w:pStyle w:val="Heading3"/>
        <w:rPr>
          <w:lang w:val="en-US"/>
        </w:rPr>
      </w:pPr>
      <w:bookmarkStart w:id="17" w:name="_Toc521544721"/>
      <w:r>
        <w:rPr>
          <w:lang w:val="en-US"/>
        </w:rPr>
        <w:lastRenderedPageBreak/>
        <w:t>Setting the timer refresh interval</w:t>
      </w:r>
      <w:bookmarkEnd w:id="17"/>
    </w:p>
    <w:p w14:paraId="2A96585D" w14:textId="179C89A1" w:rsidR="001A0226" w:rsidRPr="001A0226" w:rsidRDefault="001A0226" w:rsidP="001A0226">
      <w:pPr>
        <w:rPr>
          <w:lang w:val="en-US"/>
        </w:rPr>
      </w:pPr>
      <w:r>
        <w:rPr>
          <w:lang w:val="en-US"/>
        </w:rPr>
        <w:t xml:space="preserve">To set the timer refresh interval, simply either move the ‘Timer interval (milliseconds)’ trackbar or edit the textbox to its right (see </w:t>
      </w:r>
      <w:r>
        <w:rPr>
          <w:i/>
          <w:lang w:val="en-US"/>
        </w:rPr>
        <w:t>Figure 19</w:t>
      </w:r>
      <w:r>
        <w:rPr>
          <w:lang w:val="en-US"/>
        </w:rPr>
        <w:t>.)</w:t>
      </w:r>
    </w:p>
    <w:p w14:paraId="70B3ABBE" w14:textId="5F5BC8B7" w:rsidR="00016052" w:rsidRDefault="00016052" w:rsidP="00016052">
      <w:pPr>
        <w:pStyle w:val="Heading3"/>
        <w:rPr>
          <w:lang w:val="en-US"/>
        </w:rPr>
      </w:pPr>
      <w:bookmarkStart w:id="18" w:name="_Toc521544722"/>
      <w:r>
        <w:rPr>
          <w:lang w:val="en-US"/>
        </w:rPr>
        <w:t>Enable or disable switching board sides after moves</w:t>
      </w:r>
      <w:bookmarkEnd w:id="18"/>
    </w:p>
    <w:p w14:paraId="5F300EE9" w14:textId="237A016F" w:rsidR="001A0226" w:rsidRPr="001A0226" w:rsidRDefault="001A0226" w:rsidP="001A0226">
      <w:pPr>
        <w:rPr>
          <w:lang w:val="en-US"/>
        </w:rPr>
      </w:pPr>
      <w:r>
        <w:rPr>
          <w:lang w:val="en-US"/>
        </w:rPr>
        <w:t>To enable or disable switching sides after a move during games, check or uncheck the</w:t>
      </w:r>
      <w:r w:rsidR="00A13A74">
        <w:rPr>
          <w:lang w:val="en-US"/>
        </w:rPr>
        <w:t xml:space="preserve"> ‘Switch board after turn’</w:t>
      </w:r>
      <w:r>
        <w:rPr>
          <w:lang w:val="en-US"/>
        </w:rPr>
        <w:t xml:space="preserve"> </w:t>
      </w:r>
      <w:r w:rsidR="00A13A74">
        <w:rPr>
          <w:lang w:val="en-US"/>
        </w:rPr>
        <w:t>checkbox</w:t>
      </w:r>
      <w:r w:rsidR="00D8400E">
        <w:rPr>
          <w:lang w:val="en-US"/>
        </w:rPr>
        <w:t xml:space="preserve"> (see </w:t>
      </w:r>
      <w:r w:rsidR="00D8400E">
        <w:rPr>
          <w:i/>
          <w:lang w:val="en-US"/>
        </w:rPr>
        <w:t>Figure 19</w:t>
      </w:r>
      <w:r w:rsidR="00D8400E">
        <w:rPr>
          <w:lang w:val="en-US"/>
        </w:rPr>
        <w:t>.)</w:t>
      </w:r>
    </w:p>
    <w:p w14:paraId="02976623" w14:textId="3AE09469" w:rsidR="0090166A" w:rsidRDefault="0090166A" w:rsidP="0090166A">
      <w:pPr>
        <w:pStyle w:val="Heading3"/>
        <w:rPr>
          <w:lang w:val="en-US"/>
        </w:rPr>
      </w:pPr>
      <w:bookmarkStart w:id="19" w:name="_Toc521544723"/>
      <w:r>
        <w:rPr>
          <w:lang w:val="en-US"/>
        </w:rPr>
        <w:t>Setting the length of delay between moving and switching board sides</w:t>
      </w:r>
      <w:bookmarkEnd w:id="19"/>
    </w:p>
    <w:p w14:paraId="54AA5B1B" w14:textId="4F659A86" w:rsidR="00A71654" w:rsidRPr="00A71654" w:rsidRDefault="00A71654" w:rsidP="00A71654">
      <w:pPr>
        <w:rPr>
          <w:lang w:val="en-US"/>
        </w:rPr>
      </w:pPr>
      <w:r>
        <w:rPr>
          <w:lang w:val="en-US"/>
        </w:rPr>
        <w:t>This option will be disabled if switching board sides is disabled.</w:t>
      </w:r>
      <w:r w:rsidR="0094579B">
        <w:rPr>
          <w:lang w:val="en-US"/>
        </w:rPr>
        <w:t xml:space="preserve"> To change the length of delay between the time a piece is placed and the board rotates, either move the ‘Delay between placing move and switching board sides (milliseconds)’ trackbar or edit the textbox to the right (see </w:t>
      </w:r>
      <w:r w:rsidR="0094579B">
        <w:rPr>
          <w:i/>
          <w:lang w:val="en-US"/>
        </w:rPr>
        <w:t>Figure 19</w:t>
      </w:r>
      <w:r w:rsidR="0094579B">
        <w:rPr>
          <w:lang w:val="en-US"/>
        </w:rPr>
        <w:t>.)</w:t>
      </w:r>
    </w:p>
    <w:p w14:paraId="35275AA3" w14:textId="12CA37E7" w:rsidR="00A25F20" w:rsidRDefault="005C1C23" w:rsidP="005C1C23">
      <w:pPr>
        <w:pStyle w:val="Heading3"/>
        <w:rPr>
          <w:lang w:val="en-US"/>
        </w:rPr>
      </w:pPr>
      <w:bookmarkStart w:id="20" w:name="_Toc521544724"/>
      <w:r>
        <w:rPr>
          <w:lang w:val="en-US"/>
        </w:rPr>
        <w:t>Customising colour</w:t>
      </w:r>
      <w:r w:rsidR="00E9347F">
        <w:rPr>
          <w:lang w:val="en-US"/>
        </w:rPr>
        <w:t xml:space="preserve"> scheme</w:t>
      </w:r>
      <w:bookmarkEnd w:id="20"/>
    </w:p>
    <w:p w14:paraId="72CF608C" w14:textId="56256CED" w:rsidR="0045068A" w:rsidRDefault="0045068A" w:rsidP="0045068A">
      <w:pPr>
        <w:rPr>
          <w:lang w:val="en-US"/>
        </w:rPr>
      </w:pPr>
      <w:r>
        <w:rPr>
          <w:lang w:val="en-US"/>
        </w:rPr>
        <w:t xml:space="preserve">To customise the colour scheme of the game, click any of the ‘Change’ </w:t>
      </w:r>
      <w:r w:rsidR="00AF0039">
        <w:rPr>
          <w:lang w:val="en-US"/>
        </w:rPr>
        <w:t xml:space="preserve">(see </w:t>
      </w:r>
      <w:r w:rsidR="00AF0039">
        <w:rPr>
          <w:i/>
          <w:lang w:val="en-US"/>
        </w:rPr>
        <w:t>Figure 19</w:t>
      </w:r>
      <w:r w:rsidR="00AF0039">
        <w:rPr>
          <w:lang w:val="en-US"/>
        </w:rPr>
        <w:t xml:space="preserve">) </w:t>
      </w:r>
      <w:r>
        <w:rPr>
          <w:lang w:val="en-US"/>
        </w:rPr>
        <w:t>buttons next to the colour previews to open a color picker</w:t>
      </w:r>
      <w:r w:rsidR="000722E2">
        <w:rPr>
          <w:lang w:val="en-US"/>
        </w:rPr>
        <w:t xml:space="preserve"> </w:t>
      </w:r>
      <w:r w:rsidR="002235CD">
        <w:rPr>
          <w:lang w:val="en-US"/>
        </w:rPr>
        <w:t xml:space="preserve">(see </w:t>
      </w:r>
      <w:r w:rsidR="002235CD">
        <w:rPr>
          <w:i/>
          <w:lang w:val="en-US"/>
        </w:rPr>
        <w:t>Figure 20</w:t>
      </w:r>
      <w:r w:rsidR="002235CD">
        <w:rPr>
          <w:lang w:val="en-US"/>
        </w:rPr>
        <w:t>.)</w:t>
      </w:r>
    </w:p>
    <w:p w14:paraId="323E63C9" w14:textId="77777777" w:rsidR="0045068A" w:rsidRDefault="0045068A" w:rsidP="0045068A">
      <w:pPr>
        <w:keepNext/>
      </w:pPr>
      <w:r w:rsidRPr="0045068A">
        <w:rPr>
          <w:noProof/>
          <w:lang w:val="en-US"/>
        </w:rPr>
        <w:drawing>
          <wp:inline distT="0" distB="0" distL="0" distR="0" wp14:anchorId="13FF8B04" wp14:editId="4FCB0D59">
            <wp:extent cx="4248150" cy="3044825"/>
            <wp:effectExtent l="19050" t="19050" r="19050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1032" r="446"/>
                    <a:stretch/>
                  </pic:blipFill>
                  <pic:spPr bwMode="auto">
                    <a:xfrm>
                      <a:off x="0" y="0"/>
                      <a:ext cx="4248150" cy="3044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3EB6F" w14:textId="6A155335" w:rsidR="0045068A" w:rsidRPr="0045068A" w:rsidRDefault="0045068A" w:rsidP="0045068A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4754E7">
          <w:rPr>
            <w:noProof/>
          </w:rPr>
          <w:t>20</w:t>
        </w:r>
      </w:fldSimple>
      <w:r>
        <w:t xml:space="preserve"> - Colour picker for customising any game colours</w:t>
      </w:r>
    </w:p>
    <w:p w14:paraId="2EF878B9" w14:textId="4368089A" w:rsidR="00A81954" w:rsidRDefault="00FF0888" w:rsidP="00007587">
      <w:pPr>
        <w:pStyle w:val="Heading3"/>
        <w:rPr>
          <w:lang w:val="en-US"/>
        </w:rPr>
      </w:pPr>
      <w:bookmarkStart w:id="21" w:name="_Toc521544725"/>
      <w:r>
        <w:rPr>
          <w:lang w:val="en-US"/>
        </w:rPr>
        <w:t>Saving</w:t>
      </w:r>
      <w:r w:rsidR="00331722">
        <w:rPr>
          <w:lang w:val="en-US"/>
        </w:rPr>
        <w:t>, restoring or cancelling changed options</w:t>
      </w:r>
      <w:bookmarkEnd w:id="21"/>
    </w:p>
    <w:p w14:paraId="091ED2B8" w14:textId="2BBDC367" w:rsidR="00007587" w:rsidRDefault="00007587" w:rsidP="00007587">
      <w:pPr>
        <w:rPr>
          <w:lang w:val="en-US"/>
        </w:rPr>
      </w:pPr>
      <w:r>
        <w:rPr>
          <w:lang w:val="en-US"/>
        </w:rPr>
        <w:t xml:space="preserve">To cancel any changes you have made, select the </w:t>
      </w:r>
      <w:r w:rsidR="00161AF2">
        <w:rPr>
          <w:lang w:val="en-US"/>
        </w:rPr>
        <w:t>‘Cancel’ button</w:t>
      </w:r>
      <w:r w:rsidR="00C44D28">
        <w:rPr>
          <w:lang w:val="en-US"/>
        </w:rPr>
        <w:t xml:space="preserve"> (see </w:t>
      </w:r>
      <w:r w:rsidR="00C44D28">
        <w:rPr>
          <w:i/>
          <w:lang w:val="en-US"/>
        </w:rPr>
        <w:t>Figure 19</w:t>
      </w:r>
      <w:r w:rsidR="00D966FE">
        <w:rPr>
          <w:i/>
          <w:lang w:val="en-US"/>
        </w:rPr>
        <w:t>.</w:t>
      </w:r>
      <w:r w:rsidR="00C44D28">
        <w:rPr>
          <w:lang w:val="en-US"/>
        </w:rPr>
        <w:t>)</w:t>
      </w:r>
      <w:r w:rsidR="00161AF2">
        <w:rPr>
          <w:lang w:val="en-US"/>
        </w:rPr>
        <w:t xml:space="preserve"> This will revert to the settings </w:t>
      </w:r>
      <w:r w:rsidR="00761CFB">
        <w:rPr>
          <w:lang w:val="en-US"/>
        </w:rPr>
        <w:t>that were previously active</w:t>
      </w:r>
      <w:r w:rsidR="00C00587">
        <w:rPr>
          <w:lang w:val="en-US"/>
        </w:rPr>
        <w:t xml:space="preserve"> and close the form.</w:t>
      </w:r>
    </w:p>
    <w:p w14:paraId="378A2F24" w14:textId="3E40789F" w:rsidR="002F09B0" w:rsidRDefault="002F09B0" w:rsidP="00007587">
      <w:pPr>
        <w:rPr>
          <w:lang w:val="en-US"/>
        </w:rPr>
      </w:pPr>
      <w:r>
        <w:rPr>
          <w:lang w:val="en-US"/>
        </w:rPr>
        <w:t xml:space="preserve">To </w:t>
      </w:r>
      <w:r w:rsidR="00C00587">
        <w:rPr>
          <w:lang w:val="en-US"/>
        </w:rPr>
        <w:t xml:space="preserve">restore the default game values, </w:t>
      </w:r>
      <w:r w:rsidR="00D966FE">
        <w:rPr>
          <w:lang w:val="en-US"/>
        </w:rPr>
        <w:t xml:space="preserve">select the ‘Restore default values’ button (see </w:t>
      </w:r>
      <w:r w:rsidR="00D966FE">
        <w:rPr>
          <w:i/>
          <w:lang w:val="en-US"/>
        </w:rPr>
        <w:t>Figure 19.</w:t>
      </w:r>
      <w:r w:rsidR="00D966FE">
        <w:rPr>
          <w:lang w:val="en-US"/>
        </w:rPr>
        <w:t>) Thi</w:t>
      </w:r>
      <w:r w:rsidR="00F43ADB">
        <w:rPr>
          <w:lang w:val="en-US"/>
        </w:rPr>
        <w:t>s will restore the default game options.</w:t>
      </w:r>
    </w:p>
    <w:p w14:paraId="4A605350" w14:textId="7E7949D2" w:rsidR="002C4217" w:rsidRDefault="002C4217" w:rsidP="00007587">
      <w:pPr>
        <w:rPr>
          <w:lang w:val="en-US"/>
        </w:rPr>
      </w:pPr>
      <w:r>
        <w:rPr>
          <w:lang w:val="en-US"/>
        </w:rPr>
        <w:t xml:space="preserve">To save your changes, select the ‘Save’ button (see </w:t>
      </w:r>
      <w:r>
        <w:rPr>
          <w:i/>
          <w:lang w:val="en-US"/>
        </w:rPr>
        <w:t>Figure 19.</w:t>
      </w:r>
      <w:r>
        <w:rPr>
          <w:lang w:val="en-US"/>
        </w:rPr>
        <w:t>)</w:t>
      </w:r>
      <w:r w:rsidR="005606FF">
        <w:rPr>
          <w:lang w:val="en-US"/>
        </w:rPr>
        <w:t xml:space="preserve"> This saves your options.</w:t>
      </w:r>
    </w:p>
    <w:p w14:paraId="752CC51F" w14:textId="77777777" w:rsidR="00C44D28" w:rsidRPr="00007587" w:rsidRDefault="00C44D28" w:rsidP="00007587">
      <w:pPr>
        <w:rPr>
          <w:lang w:val="en-US"/>
        </w:rPr>
      </w:pPr>
    </w:p>
    <w:p w14:paraId="3F6DDBCC" w14:textId="101FCC97" w:rsidR="0011080F" w:rsidRDefault="0011080F" w:rsidP="0011080F">
      <w:pPr>
        <w:pStyle w:val="Heading2"/>
        <w:rPr>
          <w:lang w:val="en-US"/>
        </w:rPr>
      </w:pPr>
      <w:bookmarkStart w:id="22" w:name="_Toc521544726"/>
      <w:r>
        <w:rPr>
          <w:lang w:val="en-US"/>
        </w:rPr>
        <w:lastRenderedPageBreak/>
        <w:t xml:space="preserve">Viewing </w:t>
      </w:r>
      <w:r w:rsidR="00DC4274">
        <w:rPr>
          <w:lang w:val="en-US"/>
        </w:rPr>
        <w:t>high scores</w:t>
      </w:r>
      <w:bookmarkEnd w:id="22"/>
    </w:p>
    <w:p w14:paraId="41BFCB5F" w14:textId="2E164447" w:rsidR="00683AB3" w:rsidRPr="00F60DB9" w:rsidRDefault="00C34A28" w:rsidP="00683AB3">
      <w:pPr>
        <w:rPr>
          <w:lang w:val="en-US"/>
        </w:rPr>
      </w:pPr>
      <w:r>
        <w:rPr>
          <w:lang w:val="en-US"/>
        </w:rPr>
        <w:t xml:space="preserve">As soon as a game ends by either checkmate or a win on time, </w:t>
      </w:r>
      <w:r w:rsidR="004E196A">
        <w:rPr>
          <w:lang w:val="en-US"/>
        </w:rPr>
        <w:t>this is results is saved and added to the high scores.</w:t>
      </w:r>
      <w:r w:rsidR="003C200C">
        <w:rPr>
          <w:lang w:val="en-US"/>
        </w:rPr>
        <w:t xml:space="preserve"> To view the high scores, open Checkmate to the main menu </w:t>
      </w:r>
      <w:r w:rsidR="00C62E78">
        <w:rPr>
          <w:lang w:val="en-US"/>
        </w:rPr>
        <w:t>and then click the ‘High scores’ button</w:t>
      </w:r>
      <w:r w:rsidR="00BE6596">
        <w:rPr>
          <w:lang w:val="en-US"/>
        </w:rPr>
        <w:t xml:space="preserve"> (see </w:t>
      </w:r>
      <w:r w:rsidR="00BE6596">
        <w:rPr>
          <w:i/>
          <w:lang w:val="en-US"/>
        </w:rPr>
        <w:t>Figure 7.</w:t>
      </w:r>
      <w:r w:rsidR="00BE6596">
        <w:rPr>
          <w:lang w:val="en-US"/>
        </w:rPr>
        <w:t>)</w:t>
      </w:r>
      <w:r w:rsidR="0054750E">
        <w:rPr>
          <w:lang w:val="en-US"/>
        </w:rPr>
        <w:t xml:space="preserve"> A window should display showing a sorted list of the high scores, such as in </w:t>
      </w:r>
      <w:r w:rsidR="00F60DB9">
        <w:rPr>
          <w:i/>
          <w:lang w:val="en-US"/>
        </w:rPr>
        <w:t>Figure 21</w:t>
      </w:r>
      <w:r w:rsidR="00F60DB9">
        <w:rPr>
          <w:lang w:val="en-US"/>
        </w:rPr>
        <w:t>.</w:t>
      </w:r>
    </w:p>
    <w:p w14:paraId="29CEF3CD" w14:textId="77777777" w:rsidR="0054750E" w:rsidRDefault="00BE6596" w:rsidP="0054750E">
      <w:pPr>
        <w:keepNext/>
      </w:pPr>
      <w:r w:rsidRPr="00BE6596">
        <w:rPr>
          <w:noProof/>
          <w:lang w:val="en-US"/>
        </w:rPr>
        <w:drawing>
          <wp:inline distT="0" distB="0" distL="0" distR="0" wp14:anchorId="6F009832" wp14:editId="7ED49408">
            <wp:extent cx="4210050" cy="3060700"/>
            <wp:effectExtent l="19050" t="19050" r="19050" b="254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896" r="1" b="1431"/>
                    <a:stretch/>
                  </pic:blipFill>
                  <pic:spPr bwMode="auto">
                    <a:xfrm>
                      <a:off x="0" y="0"/>
                      <a:ext cx="4210050" cy="3060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362CF" w14:textId="12D072EC" w:rsidR="00BE6596" w:rsidRDefault="0054750E" w:rsidP="0054750E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4754E7">
          <w:rPr>
            <w:noProof/>
          </w:rPr>
          <w:t>21</w:t>
        </w:r>
      </w:fldSimple>
      <w:r>
        <w:t xml:space="preserve"> - The high scores display</w:t>
      </w:r>
    </w:p>
    <w:p w14:paraId="5D6E8C77" w14:textId="04E6F220" w:rsidR="00047C43" w:rsidRDefault="00047C43" w:rsidP="00047C43">
      <w:pPr>
        <w:pStyle w:val="Heading2"/>
        <w:rPr>
          <w:lang w:val="en-US"/>
        </w:rPr>
      </w:pPr>
      <w:bookmarkStart w:id="23" w:name="_Toc521544727"/>
      <w:r>
        <w:rPr>
          <w:lang w:val="en-US"/>
        </w:rPr>
        <w:t>Other</w:t>
      </w:r>
      <w:bookmarkEnd w:id="23"/>
    </w:p>
    <w:p w14:paraId="25E4425B" w14:textId="40D270AE" w:rsidR="008826FA" w:rsidRDefault="00047C43" w:rsidP="008826FA">
      <w:pPr>
        <w:pStyle w:val="Heading3"/>
        <w:rPr>
          <w:lang w:val="en-US"/>
        </w:rPr>
      </w:pPr>
      <w:bookmarkStart w:id="24" w:name="_Toc521544728"/>
      <w:r>
        <w:rPr>
          <w:lang w:val="en-US"/>
        </w:rPr>
        <w:t>Menus</w:t>
      </w:r>
      <w:bookmarkEnd w:id="24"/>
    </w:p>
    <w:p w14:paraId="643991F5" w14:textId="5F7499A9" w:rsidR="008826FA" w:rsidRPr="008826FA" w:rsidRDefault="008826FA" w:rsidP="008826FA">
      <w:pPr>
        <w:rPr>
          <w:lang w:val="en-US"/>
        </w:rPr>
      </w:pPr>
      <w:r>
        <w:rPr>
          <w:lang w:val="en-US"/>
        </w:rPr>
        <w:t xml:space="preserve">There are more options in the menus, as can be seen in </w:t>
      </w:r>
      <w:r>
        <w:rPr>
          <w:i/>
          <w:lang w:val="en-US"/>
        </w:rPr>
        <w:t>Figure 18</w:t>
      </w:r>
      <w:r>
        <w:rPr>
          <w:lang w:val="en-US"/>
        </w:rPr>
        <w:t>. These options are all accessed by clicking on them through their respective menus.</w:t>
      </w:r>
    </w:p>
    <w:p w14:paraId="27B20DAD" w14:textId="04EB3202" w:rsidR="00047C43" w:rsidRDefault="00047C43" w:rsidP="008826FA">
      <w:pPr>
        <w:pStyle w:val="Heading3"/>
        <w:rPr>
          <w:lang w:val="en-US"/>
        </w:rPr>
      </w:pPr>
      <w:bookmarkStart w:id="25" w:name="_Toc521544729"/>
      <w:r>
        <w:rPr>
          <w:lang w:val="en-US"/>
        </w:rPr>
        <w:t>About screen</w:t>
      </w:r>
      <w:bookmarkEnd w:id="25"/>
    </w:p>
    <w:p w14:paraId="4DEA35D1" w14:textId="5E6DCE13" w:rsidR="00A32453" w:rsidRDefault="00A32453" w:rsidP="00A32453">
      <w:pPr>
        <w:rPr>
          <w:lang w:val="en-US"/>
        </w:rPr>
      </w:pPr>
      <w:r>
        <w:rPr>
          <w:lang w:val="en-US"/>
        </w:rPr>
        <w:t>To view attribution and credits, go the ‘File &gt; About’ menu.</w:t>
      </w:r>
    </w:p>
    <w:p w14:paraId="49B2F5D3" w14:textId="178CA731" w:rsidR="005A08D5" w:rsidRDefault="005A08D5" w:rsidP="005A08D5">
      <w:pPr>
        <w:keepNext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F8ED99" wp14:editId="123FD70C">
                <wp:simplePos x="0" y="0"/>
                <wp:positionH relativeFrom="column">
                  <wp:posOffset>1149350</wp:posOffset>
                </wp:positionH>
                <wp:positionV relativeFrom="paragraph">
                  <wp:posOffset>598805</wp:posOffset>
                </wp:positionV>
                <wp:extent cx="704850" cy="279400"/>
                <wp:effectExtent l="19050" t="19050" r="19050" b="44450"/>
                <wp:wrapNone/>
                <wp:docPr id="31" name="Arrow: Left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27940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074C7E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31" o:spid="_x0000_s1026" type="#_x0000_t66" style="position:absolute;margin-left:90.5pt;margin-top:47.15pt;width:55.5pt;height:2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" adj="4281" fillcolor="#4472c4 [3204]" strokecolor="#1f3763 [1604]" strokeweight="1pt"/>
            </w:pict>
          </mc:Fallback>
        </mc:AlternateContent>
      </w:r>
      <w:r w:rsidRPr="005A08D5">
        <w:rPr>
          <w:noProof/>
          <w:lang w:val="en-US"/>
        </w:rPr>
        <w:drawing>
          <wp:inline distT="0" distB="0" distL="0" distR="0" wp14:anchorId="6C579676" wp14:editId="3E2998FD">
            <wp:extent cx="1797914" cy="1841500"/>
            <wp:effectExtent l="19050" t="19050" r="12065" b="2540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2432" cy="1846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85BF" w14:textId="067BA17C" w:rsidR="00A32453" w:rsidRDefault="005A08D5" w:rsidP="005A08D5">
      <w:pPr>
        <w:pStyle w:val="Caption"/>
      </w:pPr>
      <w:r>
        <w:t xml:space="preserve">Figure </w:t>
      </w:r>
      <w:fldSimple w:instr=" SEQ Figure \* ARABIC ">
        <w:r w:rsidR="004754E7">
          <w:rPr>
            <w:noProof/>
          </w:rPr>
          <w:t>22</w:t>
        </w:r>
      </w:fldSimple>
      <w:r>
        <w:t xml:space="preserve"> - Accessing the about screen</w:t>
      </w:r>
    </w:p>
    <w:p w14:paraId="1E433328" w14:textId="74044421" w:rsidR="00B00611" w:rsidRDefault="00B00611" w:rsidP="00B00611">
      <w:pPr>
        <w:rPr>
          <w:lang w:val="en-US"/>
        </w:rPr>
      </w:pPr>
      <w:r>
        <w:rPr>
          <w:lang w:val="en-US"/>
        </w:rPr>
        <w:lastRenderedPageBreak/>
        <w:t>This will open a window showing credits and attribution for resources used in the project</w:t>
      </w:r>
      <w:r w:rsidR="004D0069">
        <w:rPr>
          <w:lang w:val="en-US"/>
        </w:rPr>
        <w:t xml:space="preserve"> (see </w:t>
      </w:r>
      <w:r w:rsidR="004D0069">
        <w:rPr>
          <w:i/>
          <w:lang w:val="en-US"/>
        </w:rPr>
        <w:t>Figure 23</w:t>
      </w:r>
      <w:r>
        <w:rPr>
          <w:lang w:val="en-US"/>
        </w:rPr>
        <w:t>.</w:t>
      </w:r>
      <w:r w:rsidR="004D0069">
        <w:rPr>
          <w:lang w:val="en-US"/>
        </w:rPr>
        <w:t>)</w:t>
      </w:r>
    </w:p>
    <w:p w14:paraId="43927ED0" w14:textId="547AE617" w:rsidR="004D0069" w:rsidRDefault="00B00611" w:rsidP="004D0069">
      <w:pPr>
        <w:keepNext/>
      </w:pPr>
      <w:r w:rsidRPr="00B00611">
        <w:rPr>
          <w:noProof/>
          <w:lang w:val="en-US"/>
        </w:rPr>
        <w:drawing>
          <wp:inline distT="0" distB="0" distL="0" distR="0" wp14:anchorId="5AE6619B" wp14:editId="04D10AA2">
            <wp:extent cx="3930650" cy="2857500"/>
            <wp:effectExtent l="19050" t="19050" r="1270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802"/>
                    <a:stretch/>
                  </pic:blipFill>
                  <pic:spPr bwMode="auto">
                    <a:xfrm>
                      <a:off x="0" y="0"/>
                      <a:ext cx="3930650" cy="2857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C100" w14:textId="464F9B75" w:rsidR="00B00611" w:rsidRPr="00B00611" w:rsidRDefault="004D0069" w:rsidP="004D0069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4754E7">
          <w:rPr>
            <w:noProof/>
          </w:rPr>
          <w:t>23</w:t>
        </w:r>
      </w:fldSimple>
      <w:r>
        <w:t xml:space="preserve"> - The about screen</w:t>
      </w:r>
    </w:p>
    <w:p w14:paraId="06CAB98F" w14:textId="4E2773CB" w:rsidR="00A32453" w:rsidRDefault="00A32453" w:rsidP="00A32453">
      <w:pPr>
        <w:pStyle w:val="Heading3"/>
        <w:rPr>
          <w:lang w:val="en-US"/>
        </w:rPr>
      </w:pPr>
      <w:bookmarkStart w:id="26" w:name="_Toc521544730"/>
      <w:r>
        <w:rPr>
          <w:lang w:val="en-US"/>
        </w:rPr>
        <w:t>Resignation</w:t>
      </w:r>
      <w:bookmarkEnd w:id="26"/>
    </w:p>
    <w:p w14:paraId="5A921F9E" w14:textId="2879F54F" w:rsidR="00FA2749" w:rsidRPr="001F680E" w:rsidRDefault="00FA2749" w:rsidP="00FA2749">
      <w:pPr>
        <w:rPr>
          <w:lang w:val="en-US"/>
        </w:rPr>
      </w:pPr>
      <w:r>
        <w:rPr>
          <w:lang w:val="en-US"/>
        </w:rPr>
        <w:t xml:space="preserve">There are two ways to resign. The first is through the ‘Resign’ button on the main chess screen (see </w:t>
      </w:r>
      <w:r>
        <w:rPr>
          <w:i/>
          <w:lang w:val="en-US"/>
        </w:rPr>
        <w:t>Figure 12</w:t>
      </w:r>
      <w:r>
        <w:rPr>
          <w:lang w:val="en-US"/>
        </w:rPr>
        <w:t>)</w:t>
      </w:r>
      <w:r w:rsidR="004754E7">
        <w:rPr>
          <w:lang w:val="en-US"/>
        </w:rPr>
        <w:t xml:space="preserve">, or through </w:t>
      </w:r>
      <w:r w:rsidR="001F680E">
        <w:rPr>
          <w:lang w:val="en-US"/>
        </w:rPr>
        <w:t>the ‘Game’</w:t>
      </w:r>
      <w:r w:rsidR="004754E7">
        <w:rPr>
          <w:lang w:val="en-US"/>
        </w:rPr>
        <w:t xml:space="preserve"> file menu</w:t>
      </w:r>
      <w:r w:rsidR="001F680E">
        <w:rPr>
          <w:lang w:val="en-US"/>
        </w:rPr>
        <w:t xml:space="preserve"> (see </w:t>
      </w:r>
      <w:r w:rsidR="001F680E">
        <w:rPr>
          <w:i/>
          <w:lang w:val="en-US"/>
        </w:rPr>
        <w:t>Figure 24</w:t>
      </w:r>
      <w:r w:rsidR="001F680E">
        <w:rPr>
          <w:lang w:val="en-US"/>
        </w:rPr>
        <w:t>.)</w:t>
      </w:r>
    </w:p>
    <w:p w14:paraId="1BFEE8CD" w14:textId="62B688E4" w:rsidR="004754E7" w:rsidRDefault="001F680E" w:rsidP="004754E7">
      <w:pPr>
        <w:keepNext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E8CC5CD" wp14:editId="0BE4BE3C">
                <wp:simplePos x="0" y="0"/>
                <wp:positionH relativeFrom="column">
                  <wp:posOffset>1504950</wp:posOffset>
                </wp:positionH>
                <wp:positionV relativeFrom="paragraph">
                  <wp:posOffset>756285</wp:posOffset>
                </wp:positionV>
                <wp:extent cx="704850" cy="279400"/>
                <wp:effectExtent l="19050" t="19050" r="19050" b="44450"/>
                <wp:wrapNone/>
                <wp:docPr id="34" name="Arrow: Lef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27940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B3421F" id="Arrow: Left 34" o:spid="_x0000_s1026" type="#_x0000_t66" style="position:absolute;margin-left:118.5pt;margin-top:59.55pt;width:55.5pt;height:2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" adj="4281" fillcolor="#4472c4 [3204]" strokecolor="#1f3763 [1604]" strokeweight="1pt"/>
            </w:pict>
          </mc:Fallback>
        </mc:AlternateContent>
      </w:r>
      <w:r w:rsidR="004754E7" w:rsidRPr="004754E7">
        <w:rPr>
          <w:noProof/>
          <w:lang w:val="en-US"/>
        </w:rPr>
        <w:drawing>
          <wp:inline distT="0" distB="0" distL="0" distR="0" wp14:anchorId="2CBA76C5" wp14:editId="130FB5F4">
            <wp:extent cx="1952625" cy="1743075"/>
            <wp:effectExtent l="19050" t="19050" r="28575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74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687B" w14:textId="4EED8DDC" w:rsidR="004754E7" w:rsidRPr="00FA2749" w:rsidRDefault="004754E7" w:rsidP="004754E7">
      <w:pPr>
        <w:pStyle w:val="Caption"/>
        <w:rPr>
          <w:lang w:val="en-US"/>
        </w:rPr>
      </w:pPr>
      <w:r>
        <w:t xml:space="preserve">Figure </w:t>
      </w:r>
      <w:fldSimple w:instr=" SEQ Figure \* ARABIC ">
        <w:r>
          <w:rPr>
            <w:noProof/>
          </w:rPr>
          <w:t>24</w:t>
        </w:r>
      </w:fldSimple>
      <w:r>
        <w:t xml:space="preserve"> - Resigning through the Game menu</w:t>
      </w:r>
    </w:p>
    <w:p w14:paraId="2EC792AE" w14:textId="77777777" w:rsidR="00744F2D" w:rsidRDefault="00744F2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bookmarkStart w:id="27" w:name="_Toc521544731"/>
      <w:r>
        <w:rPr>
          <w:lang w:val="en-US"/>
        </w:rPr>
        <w:br w:type="page"/>
      </w:r>
    </w:p>
    <w:p w14:paraId="1D6A27F3" w14:textId="3941DCFC" w:rsidR="004044EB" w:rsidRPr="004044EB" w:rsidRDefault="004044EB" w:rsidP="004044EB">
      <w:pPr>
        <w:pStyle w:val="Heading1"/>
        <w:rPr>
          <w:lang w:val="en-US"/>
        </w:rPr>
      </w:pPr>
      <w:r>
        <w:rPr>
          <w:lang w:val="en-US"/>
        </w:rPr>
        <w:lastRenderedPageBreak/>
        <w:t>Troubleshooting</w:t>
      </w:r>
      <w:bookmarkEnd w:id="27"/>
    </w:p>
    <w:p w14:paraId="6F9BC541" w14:textId="3FDBD918" w:rsidR="0014145F" w:rsidRDefault="007F40AE" w:rsidP="007F40AE">
      <w:pPr>
        <w:pStyle w:val="Heading2"/>
        <w:rPr>
          <w:lang w:val="en-US"/>
        </w:rPr>
      </w:pPr>
      <w:bookmarkStart w:id="28" w:name="_Toc521544732"/>
      <w:r>
        <w:rPr>
          <w:lang w:val="en-US"/>
        </w:rPr>
        <w:t>Game not starting</w:t>
      </w:r>
      <w:bookmarkEnd w:id="28"/>
    </w:p>
    <w:p w14:paraId="70243CEA" w14:textId="7051EC96" w:rsidR="00744F2D" w:rsidRPr="00744F2D" w:rsidRDefault="00744F2D" w:rsidP="00744F2D">
      <w:pPr>
        <w:rPr>
          <w:lang w:val="en-US"/>
        </w:rPr>
      </w:pPr>
      <w:r>
        <w:rPr>
          <w:lang w:val="en-US"/>
        </w:rPr>
        <w:t>If your game is not starting, check that you have extracted it before you try to run it.</w:t>
      </w:r>
      <w:r w:rsidR="00483B4C">
        <w:rPr>
          <w:lang w:val="en-US"/>
        </w:rPr>
        <w:t xml:space="preserve"> If you have already extracted it, check that there is a ‘resources’ folder wherever the Checkmate executable is. If there isn’t, unzip the Checkmate compressed file again and copy the resources folder to wherever you put the Checkmate executable.</w:t>
      </w:r>
    </w:p>
    <w:p w14:paraId="670D6710" w14:textId="0216E236" w:rsidR="006B2E8C" w:rsidRDefault="007228C0" w:rsidP="006B2E8C">
      <w:pPr>
        <w:pStyle w:val="Heading2"/>
        <w:rPr>
          <w:lang w:val="en-US"/>
        </w:rPr>
      </w:pPr>
      <w:bookmarkStart w:id="29" w:name="_Toc521544733"/>
      <w:r>
        <w:rPr>
          <w:lang w:val="en-US"/>
        </w:rPr>
        <w:t>Invalid</w:t>
      </w:r>
      <w:r w:rsidR="00154BD1">
        <w:rPr>
          <w:lang w:val="en-US"/>
        </w:rPr>
        <w:t xml:space="preserve"> </w:t>
      </w:r>
      <w:r>
        <w:rPr>
          <w:lang w:val="en-US"/>
        </w:rPr>
        <w:t>C</w:t>
      </w:r>
      <w:r w:rsidR="00154BD1">
        <w:rPr>
          <w:lang w:val="en-US"/>
        </w:rPr>
        <w:t>heckmate file error</w:t>
      </w:r>
      <w:r>
        <w:rPr>
          <w:lang w:val="en-US"/>
        </w:rPr>
        <w:t xml:space="preserve"> shows up when trying to </w:t>
      </w:r>
      <w:r w:rsidR="000D3050">
        <w:rPr>
          <w:lang w:val="en-US"/>
        </w:rPr>
        <w:t>load</w:t>
      </w:r>
      <w:r>
        <w:rPr>
          <w:lang w:val="en-US"/>
        </w:rPr>
        <w:t xml:space="preserve"> saved game</w:t>
      </w:r>
      <w:bookmarkEnd w:id="29"/>
    </w:p>
    <w:p w14:paraId="3E84D228" w14:textId="0C18D31A" w:rsidR="006130C0" w:rsidRPr="007228C0" w:rsidRDefault="00CE056A" w:rsidP="007228C0">
      <w:pPr>
        <w:rPr>
          <w:lang w:val="en-US"/>
        </w:rPr>
      </w:pPr>
      <w:r>
        <w:rPr>
          <w:lang w:val="en-US"/>
        </w:rPr>
        <w:t>This means that your Checkmate file is corrupted, and cannot be read. Unfortunately, this problem cannot be resolved.</w:t>
      </w:r>
    </w:p>
    <w:sectPr w:rsidR="006130C0" w:rsidRPr="007228C0" w:rsidSect="005749FF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2B099" w14:textId="77777777" w:rsidR="0052295F" w:rsidRDefault="0052295F" w:rsidP="001B4C4F">
      <w:pPr>
        <w:spacing w:after="0" w:line="240" w:lineRule="auto"/>
      </w:pPr>
      <w:r>
        <w:separator/>
      </w:r>
    </w:p>
  </w:endnote>
  <w:endnote w:type="continuationSeparator" w:id="0">
    <w:p w14:paraId="4BA44AAF" w14:textId="77777777" w:rsidR="0052295F" w:rsidRDefault="0052295F" w:rsidP="001B4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82358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1BBAA3" w14:textId="3B9FB241" w:rsidR="0052295F" w:rsidRDefault="0052295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BB444B" w14:textId="77777777" w:rsidR="0052295F" w:rsidRDefault="005229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49DB2" w14:textId="77777777" w:rsidR="0052295F" w:rsidRDefault="0052295F" w:rsidP="001B4C4F">
      <w:pPr>
        <w:spacing w:after="0" w:line="240" w:lineRule="auto"/>
      </w:pPr>
      <w:r>
        <w:separator/>
      </w:r>
    </w:p>
  </w:footnote>
  <w:footnote w:type="continuationSeparator" w:id="0">
    <w:p w14:paraId="347F9E6E" w14:textId="77777777" w:rsidR="0052295F" w:rsidRDefault="0052295F" w:rsidP="001B4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030EC" w14:textId="3461CFA2" w:rsidR="0052295F" w:rsidRPr="001B4C4F" w:rsidRDefault="0052295F">
    <w:pPr>
      <w:pStyle w:val="Header"/>
      <w:rPr>
        <w:lang w:val="en-US"/>
      </w:rPr>
    </w:pPr>
    <w:r>
      <w:rPr>
        <w:lang w:val="en-US"/>
      </w:rPr>
      <w:t>Alvin Charles – SDD Preliminary Stage 2 – User manu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5E79B3"/>
    <w:multiLevelType w:val="hybridMultilevel"/>
    <w:tmpl w:val="332A31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0MLA0NDA3NLawMDRX0lEKTi0uzszPAykwqQUAo/xnWiwAAAA="/>
  </w:docVars>
  <w:rsids>
    <w:rsidRoot w:val="00BC16CB"/>
    <w:rsid w:val="00003881"/>
    <w:rsid w:val="00003DE7"/>
    <w:rsid w:val="000056A5"/>
    <w:rsid w:val="00007587"/>
    <w:rsid w:val="00011E96"/>
    <w:rsid w:val="00012DC7"/>
    <w:rsid w:val="00016052"/>
    <w:rsid w:val="00032072"/>
    <w:rsid w:val="00047C43"/>
    <w:rsid w:val="000652B1"/>
    <w:rsid w:val="00070324"/>
    <w:rsid w:val="000722E2"/>
    <w:rsid w:val="00075E76"/>
    <w:rsid w:val="000B7DD7"/>
    <w:rsid w:val="000D3050"/>
    <w:rsid w:val="000F1BA2"/>
    <w:rsid w:val="0011080F"/>
    <w:rsid w:val="00123957"/>
    <w:rsid w:val="00134A23"/>
    <w:rsid w:val="0014145F"/>
    <w:rsid w:val="00154BD1"/>
    <w:rsid w:val="00155238"/>
    <w:rsid w:val="00161AF2"/>
    <w:rsid w:val="0017509B"/>
    <w:rsid w:val="0018735D"/>
    <w:rsid w:val="001A0226"/>
    <w:rsid w:val="001A208E"/>
    <w:rsid w:val="001A2D5F"/>
    <w:rsid w:val="001A55D4"/>
    <w:rsid w:val="001B4C4F"/>
    <w:rsid w:val="001B7F14"/>
    <w:rsid w:val="001C469F"/>
    <w:rsid w:val="001F50D7"/>
    <w:rsid w:val="001F680E"/>
    <w:rsid w:val="001F6D8E"/>
    <w:rsid w:val="00203919"/>
    <w:rsid w:val="00222019"/>
    <w:rsid w:val="002231CB"/>
    <w:rsid w:val="002235CD"/>
    <w:rsid w:val="00265D41"/>
    <w:rsid w:val="002819BE"/>
    <w:rsid w:val="00285533"/>
    <w:rsid w:val="00297448"/>
    <w:rsid w:val="002A086A"/>
    <w:rsid w:val="002A166B"/>
    <w:rsid w:val="002B0C64"/>
    <w:rsid w:val="002C3D9B"/>
    <w:rsid w:val="002C4217"/>
    <w:rsid w:val="002F09B0"/>
    <w:rsid w:val="002F0AE6"/>
    <w:rsid w:val="003301BA"/>
    <w:rsid w:val="00331722"/>
    <w:rsid w:val="00332BD3"/>
    <w:rsid w:val="00333E33"/>
    <w:rsid w:val="00336C4A"/>
    <w:rsid w:val="00357E89"/>
    <w:rsid w:val="003708FC"/>
    <w:rsid w:val="00373E9E"/>
    <w:rsid w:val="00382D14"/>
    <w:rsid w:val="00392DB5"/>
    <w:rsid w:val="00392F60"/>
    <w:rsid w:val="003A4C55"/>
    <w:rsid w:val="003C200C"/>
    <w:rsid w:val="003C3989"/>
    <w:rsid w:val="003E7E2E"/>
    <w:rsid w:val="003F09CA"/>
    <w:rsid w:val="004044EB"/>
    <w:rsid w:val="00404623"/>
    <w:rsid w:val="00406FA9"/>
    <w:rsid w:val="00412D8C"/>
    <w:rsid w:val="00432B38"/>
    <w:rsid w:val="0045068A"/>
    <w:rsid w:val="0045090A"/>
    <w:rsid w:val="004754E7"/>
    <w:rsid w:val="0047691A"/>
    <w:rsid w:val="00483B4C"/>
    <w:rsid w:val="004D0069"/>
    <w:rsid w:val="004D352B"/>
    <w:rsid w:val="004D7CF1"/>
    <w:rsid w:val="004E196A"/>
    <w:rsid w:val="004E2953"/>
    <w:rsid w:val="004E3FA3"/>
    <w:rsid w:val="00512FB5"/>
    <w:rsid w:val="005167A4"/>
    <w:rsid w:val="00517B43"/>
    <w:rsid w:val="0052295F"/>
    <w:rsid w:val="00531542"/>
    <w:rsid w:val="0054750E"/>
    <w:rsid w:val="0055212A"/>
    <w:rsid w:val="005540F2"/>
    <w:rsid w:val="005556B0"/>
    <w:rsid w:val="00556BBD"/>
    <w:rsid w:val="005606FF"/>
    <w:rsid w:val="00565DE8"/>
    <w:rsid w:val="005716A8"/>
    <w:rsid w:val="005749FF"/>
    <w:rsid w:val="00574C16"/>
    <w:rsid w:val="00585BD5"/>
    <w:rsid w:val="00585C52"/>
    <w:rsid w:val="005A08D5"/>
    <w:rsid w:val="005A55E3"/>
    <w:rsid w:val="005B50AB"/>
    <w:rsid w:val="005C091F"/>
    <w:rsid w:val="005C1C23"/>
    <w:rsid w:val="005C36EE"/>
    <w:rsid w:val="005F0D40"/>
    <w:rsid w:val="006025A7"/>
    <w:rsid w:val="0061022E"/>
    <w:rsid w:val="006130C0"/>
    <w:rsid w:val="00613501"/>
    <w:rsid w:val="00631E11"/>
    <w:rsid w:val="00640563"/>
    <w:rsid w:val="00683AB3"/>
    <w:rsid w:val="006A03C8"/>
    <w:rsid w:val="006A1ED7"/>
    <w:rsid w:val="006B2E8C"/>
    <w:rsid w:val="006C7BAE"/>
    <w:rsid w:val="006F5546"/>
    <w:rsid w:val="006F6B03"/>
    <w:rsid w:val="00703475"/>
    <w:rsid w:val="00705789"/>
    <w:rsid w:val="007228C0"/>
    <w:rsid w:val="0074240C"/>
    <w:rsid w:val="00744F2D"/>
    <w:rsid w:val="00745267"/>
    <w:rsid w:val="00761CFB"/>
    <w:rsid w:val="007B4E52"/>
    <w:rsid w:val="007E2E3D"/>
    <w:rsid w:val="007F40AE"/>
    <w:rsid w:val="008235FD"/>
    <w:rsid w:val="008267E8"/>
    <w:rsid w:val="00830385"/>
    <w:rsid w:val="0083359F"/>
    <w:rsid w:val="00835432"/>
    <w:rsid w:val="00860AA7"/>
    <w:rsid w:val="00877B64"/>
    <w:rsid w:val="008826FA"/>
    <w:rsid w:val="00884F55"/>
    <w:rsid w:val="008B29DF"/>
    <w:rsid w:val="008C21A0"/>
    <w:rsid w:val="008E61DC"/>
    <w:rsid w:val="008F760B"/>
    <w:rsid w:val="0090166A"/>
    <w:rsid w:val="009051EE"/>
    <w:rsid w:val="009362D2"/>
    <w:rsid w:val="00941F03"/>
    <w:rsid w:val="00942384"/>
    <w:rsid w:val="0094579B"/>
    <w:rsid w:val="00970D0A"/>
    <w:rsid w:val="0097119D"/>
    <w:rsid w:val="0099329B"/>
    <w:rsid w:val="009B35B2"/>
    <w:rsid w:val="009C5414"/>
    <w:rsid w:val="009C7905"/>
    <w:rsid w:val="009E42E5"/>
    <w:rsid w:val="009E4AF3"/>
    <w:rsid w:val="009E4BC9"/>
    <w:rsid w:val="009E6FDD"/>
    <w:rsid w:val="00A13A74"/>
    <w:rsid w:val="00A16111"/>
    <w:rsid w:val="00A25F20"/>
    <w:rsid w:val="00A32453"/>
    <w:rsid w:val="00A56C34"/>
    <w:rsid w:val="00A61F3B"/>
    <w:rsid w:val="00A67C85"/>
    <w:rsid w:val="00A71654"/>
    <w:rsid w:val="00A7512B"/>
    <w:rsid w:val="00A81954"/>
    <w:rsid w:val="00A836EA"/>
    <w:rsid w:val="00A9681B"/>
    <w:rsid w:val="00AA710A"/>
    <w:rsid w:val="00AA77DF"/>
    <w:rsid w:val="00AB5AEF"/>
    <w:rsid w:val="00AF0039"/>
    <w:rsid w:val="00AF3A6A"/>
    <w:rsid w:val="00AF6AF4"/>
    <w:rsid w:val="00B00611"/>
    <w:rsid w:val="00B01222"/>
    <w:rsid w:val="00B314F2"/>
    <w:rsid w:val="00B71CF0"/>
    <w:rsid w:val="00B842D6"/>
    <w:rsid w:val="00B86EA9"/>
    <w:rsid w:val="00B877E3"/>
    <w:rsid w:val="00B93B73"/>
    <w:rsid w:val="00BA312B"/>
    <w:rsid w:val="00BC16CB"/>
    <w:rsid w:val="00BC5C19"/>
    <w:rsid w:val="00BD116B"/>
    <w:rsid w:val="00BE6596"/>
    <w:rsid w:val="00BF290C"/>
    <w:rsid w:val="00C00587"/>
    <w:rsid w:val="00C02C6D"/>
    <w:rsid w:val="00C0503A"/>
    <w:rsid w:val="00C051F4"/>
    <w:rsid w:val="00C057B4"/>
    <w:rsid w:val="00C13CC1"/>
    <w:rsid w:val="00C13F1E"/>
    <w:rsid w:val="00C33E6F"/>
    <w:rsid w:val="00C34A28"/>
    <w:rsid w:val="00C44D28"/>
    <w:rsid w:val="00C512DC"/>
    <w:rsid w:val="00C62E78"/>
    <w:rsid w:val="00C71A64"/>
    <w:rsid w:val="00C81379"/>
    <w:rsid w:val="00C86973"/>
    <w:rsid w:val="00CB2DD2"/>
    <w:rsid w:val="00CB73B9"/>
    <w:rsid w:val="00CC6E46"/>
    <w:rsid w:val="00CD24B1"/>
    <w:rsid w:val="00CE056A"/>
    <w:rsid w:val="00CF6293"/>
    <w:rsid w:val="00D023C4"/>
    <w:rsid w:val="00D04897"/>
    <w:rsid w:val="00D06743"/>
    <w:rsid w:val="00D34D51"/>
    <w:rsid w:val="00D52BD4"/>
    <w:rsid w:val="00D71BA9"/>
    <w:rsid w:val="00D8400E"/>
    <w:rsid w:val="00D966FE"/>
    <w:rsid w:val="00DA0B02"/>
    <w:rsid w:val="00DB3E49"/>
    <w:rsid w:val="00DC4274"/>
    <w:rsid w:val="00DE4626"/>
    <w:rsid w:val="00E12FB1"/>
    <w:rsid w:val="00E20FA1"/>
    <w:rsid w:val="00E45008"/>
    <w:rsid w:val="00E62F9E"/>
    <w:rsid w:val="00E84B67"/>
    <w:rsid w:val="00E9347F"/>
    <w:rsid w:val="00EA2C78"/>
    <w:rsid w:val="00ED3D09"/>
    <w:rsid w:val="00EE2BBE"/>
    <w:rsid w:val="00EE5DD1"/>
    <w:rsid w:val="00F0226E"/>
    <w:rsid w:val="00F43ADB"/>
    <w:rsid w:val="00F60DB9"/>
    <w:rsid w:val="00F81BDA"/>
    <w:rsid w:val="00F81F65"/>
    <w:rsid w:val="00FA0AAD"/>
    <w:rsid w:val="00FA2749"/>
    <w:rsid w:val="00FC5399"/>
    <w:rsid w:val="00FD2AB6"/>
    <w:rsid w:val="00FF0888"/>
    <w:rsid w:val="00FF4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95DF6"/>
  <w15:chartTrackingRefBased/>
  <w15:docId w15:val="{6BCEBCCA-AA89-4E26-B10A-6245712D4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14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4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31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C16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16C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16C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C16CB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414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4145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414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31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4044E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044E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044E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044EB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A0AA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B4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4C4F"/>
  </w:style>
  <w:style w:type="paragraph" w:styleId="Footer">
    <w:name w:val="footer"/>
    <w:basedOn w:val="Normal"/>
    <w:link w:val="FooterChar"/>
    <w:uiPriority w:val="99"/>
    <w:unhideWhenUsed/>
    <w:rsid w:val="001B4C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C4F"/>
  </w:style>
  <w:style w:type="paragraph" w:styleId="ListParagraph">
    <w:name w:val="List Paragraph"/>
    <w:basedOn w:val="Normal"/>
    <w:uiPriority w:val="34"/>
    <w:qFormat/>
    <w:rsid w:val="00406F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11239-D532-4F03-906C-2E5C26E24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5</Pages>
  <Words>1684</Words>
  <Characters>959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Charles</dc:creator>
  <cp:keywords/>
  <dc:description/>
  <cp:lastModifiedBy>Alvin Charles</cp:lastModifiedBy>
  <cp:revision>230</cp:revision>
  <dcterms:created xsi:type="dcterms:W3CDTF">2018-08-07T07:35:00Z</dcterms:created>
  <dcterms:modified xsi:type="dcterms:W3CDTF">2018-08-09T13:13:00Z</dcterms:modified>
</cp:coreProperties>
</file>